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212EC" w14:paraId="2E392C36" w14:textId="77777777">
      <w:pPr>
        <w:jc w:val="center"/>
        <w:rPr>
          <w:b/>
        </w:rPr>
      </w:pPr>
      <w:r>
        <w:rPr>
          <w:rFonts w:ascii="Courier" w:hAnsi="Courier"/>
        </w:rPr>
        <w:fldChar w:fldCharType="begin"/>
      </w:r>
      <w:r>
        <w:instrText xml:space="preserve"> SEQ CHAPTER \h \r 1</w:instrText>
      </w:r>
      <w:r>
        <w:fldChar w:fldCharType="separate"/>
      </w:r>
      <w:r>
        <w:fldChar w:fldCharType="end"/>
      </w:r>
      <w:r>
        <w:rPr>
          <w:b/>
        </w:rPr>
        <w:t>Supporting Statement</w:t>
      </w:r>
      <w:r w:rsidR="006877A3">
        <w:rPr>
          <w:b/>
        </w:rPr>
        <w:t xml:space="preserve"> Part A</w:t>
      </w:r>
      <w:r>
        <w:rPr>
          <w:b/>
        </w:rPr>
        <w:t xml:space="preserve"> for Information Collection Requirements </w:t>
      </w:r>
    </w:p>
    <w:p w:rsidR="00ED3786" w14:paraId="6261EA4F" w14:textId="77777777">
      <w:pPr>
        <w:jc w:val="center"/>
        <w:rPr>
          <w:szCs w:val="24"/>
          <w:lang w:eastAsia="ja-JP"/>
        </w:rPr>
      </w:pPr>
      <w:r w:rsidRPr="004F6F8D">
        <w:rPr>
          <w:szCs w:val="24"/>
          <w:lang w:eastAsia="ja-JP"/>
        </w:rPr>
        <w:t>HHS 42 CFR subpart B; Sterilization of Persons in Federally Assisted Family Planning Projects</w:t>
      </w:r>
    </w:p>
    <w:p w:rsidR="00B419E5" w14:paraId="6166CF9C" w14:textId="77777777">
      <w:pPr>
        <w:jc w:val="center"/>
        <w:rPr>
          <w:szCs w:val="24"/>
          <w:lang w:eastAsia="ja-JP"/>
        </w:rPr>
      </w:pPr>
    </w:p>
    <w:p w:rsidR="00B419E5" w14:paraId="403777A0" w14:textId="77777777">
      <w:pPr>
        <w:jc w:val="center"/>
        <w:rPr>
          <w:szCs w:val="24"/>
          <w:lang w:eastAsia="ja-JP"/>
        </w:rPr>
      </w:pPr>
    </w:p>
    <w:p w:rsidR="00B419E5" w14:paraId="2AF51ACE" w14:textId="77777777">
      <w:pPr>
        <w:jc w:val="center"/>
        <w:rPr>
          <w:szCs w:val="24"/>
          <w:lang w:eastAsia="ja-JP"/>
        </w:rPr>
      </w:pPr>
    </w:p>
    <w:p w:rsidR="00B419E5" w14:paraId="181216F9" w14:textId="77777777">
      <w:pPr>
        <w:jc w:val="center"/>
        <w:rPr>
          <w:szCs w:val="24"/>
          <w:lang w:eastAsia="ja-JP"/>
        </w:rPr>
      </w:pPr>
    </w:p>
    <w:p w:rsidR="00B419E5" w14:paraId="09080289" w14:textId="77777777">
      <w:pPr>
        <w:jc w:val="center"/>
        <w:rPr>
          <w:szCs w:val="24"/>
          <w:lang w:eastAsia="ja-JP"/>
        </w:rPr>
      </w:pPr>
    </w:p>
    <w:p w:rsidR="00B419E5" w14:paraId="1355FE77" w14:textId="77777777">
      <w:pPr>
        <w:jc w:val="center"/>
        <w:rPr>
          <w:szCs w:val="24"/>
          <w:lang w:eastAsia="ja-JP"/>
        </w:rPr>
      </w:pPr>
    </w:p>
    <w:p w:rsidR="00B419E5" w14:paraId="650FD3A6" w14:textId="77777777">
      <w:pPr>
        <w:jc w:val="center"/>
        <w:rPr>
          <w:szCs w:val="24"/>
          <w:lang w:eastAsia="ja-JP"/>
        </w:rPr>
      </w:pPr>
    </w:p>
    <w:p w:rsidR="00B419E5" w14:paraId="2B377EE4" w14:textId="77777777">
      <w:pPr>
        <w:jc w:val="center"/>
        <w:rPr>
          <w:szCs w:val="24"/>
          <w:lang w:eastAsia="ja-JP"/>
        </w:rPr>
      </w:pPr>
    </w:p>
    <w:p w:rsidR="00B419E5" w14:paraId="0B0BC6C6" w14:textId="77777777">
      <w:pPr>
        <w:jc w:val="center"/>
        <w:rPr>
          <w:szCs w:val="24"/>
          <w:lang w:eastAsia="ja-JP"/>
        </w:rPr>
      </w:pPr>
    </w:p>
    <w:p w:rsidR="00B419E5" w14:paraId="5DD55A84" w14:textId="77777777">
      <w:pPr>
        <w:jc w:val="center"/>
        <w:rPr>
          <w:szCs w:val="24"/>
          <w:lang w:eastAsia="ja-JP"/>
        </w:rPr>
      </w:pPr>
    </w:p>
    <w:p w:rsidR="00B419E5" w14:paraId="5CFE69D2" w14:textId="77777777">
      <w:pPr>
        <w:jc w:val="center"/>
        <w:rPr>
          <w:szCs w:val="24"/>
          <w:lang w:eastAsia="ja-JP"/>
        </w:rPr>
      </w:pPr>
    </w:p>
    <w:p w:rsidR="00B419E5" w14:paraId="272E7E66" w14:textId="77777777">
      <w:pPr>
        <w:jc w:val="center"/>
        <w:rPr>
          <w:szCs w:val="24"/>
          <w:lang w:eastAsia="ja-JP"/>
        </w:rPr>
      </w:pPr>
    </w:p>
    <w:p w:rsidR="00B419E5" w14:paraId="3DB3D21E" w14:textId="77777777">
      <w:pPr>
        <w:jc w:val="center"/>
        <w:rPr>
          <w:szCs w:val="24"/>
          <w:lang w:eastAsia="ja-JP"/>
        </w:rPr>
      </w:pPr>
    </w:p>
    <w:p w:rsidR="00B419E5" w14:paraId="3690922E" w14:textId="77777777">
      <w:pPr>
        <w:jc w:val="center"/>
        <w:rPr>
          <w:szCs w:val="24"/>
          <w:lang w:eastAsia="ja-JP"/>
        </w:rPr>
      </w:pPr>
    </w:p>
    <w:p w:rsidR="00B419E5" w14:paraId="6344BAE9" w14:textId="77777777">
      <w:pPr>
        <w:jc w:val="center"/>
        <w:rPr>
          <w:szCs w:val="24"/>
          <w:lang w:eastAsia="ja-JP"/>
        </w:rPr>
      </w:pPr>
    </w:p>
    <w:p w:rsidR="00B419E5" w14:paraId="5EC3726E" w14:textId="77777777">
      <w:pPr>
        <w:jc w:val="center"/>
        <w:rPr>
          <w:szCs w:val="24"/>
          <w:lang w:eastAsia="ja-JP"/>
        </w:rPr>
      </w:pPr>
    </w:p>
    <w:p w:rsidR="00B419E5" w14:paraId="0B09D47C" w14:textId="77777777">
      <w:pPr>
        <w:jc w:val="center"/>
        <w:rPr>
          <w:szCs w:val="24"/>
          <w:lang w:eastAsia="ja-JP"/>
        </w:rPr>
      </w:pPr>
    </w:p>
    <w:p w:rsidR="00B419E5" w14:paraId="13294974" w14:textId="77777777">
      <w:pPr>
        <w:jc w:val="center"/>
        <w:rPr>
          <w:szCs w:val="24"/>
          <w:lang w:eastAsia="ja-JP"/>
        </w:rPr>
      </w:pPr>
    </w:p>
    <w:p w:rsidR="00B419E5" w14:paraId="31F3A7A8" w14:textId="77777777">
      <w:pPr>
        <w:jc w:val="center"/>
        <w:rPr>
          <w:szCs w:val="24"/>
          <w:lang w:eastAsia="ja-JP"/>
        </w:rPr>
      </w:pPr>
    </w:p>
    <w:p w:rsidR="00B419E5" w14:paraId="6B739A91" w14:textId="77777777">
      <w:pPr>
        <w:jc w:val="center"/>
        <w:rPr>
          <w:b/>
        </w:rPr>
      </w:pPr>
    </w:p>
    <w:p w:rsidR="00ED3786" w14:paraId="4CFD91E7" w14:textId="77777777">
      <w:pPr>
        <w:jc w:val="center"/>
        <w:rPr>
          <w:b/>
        </w:rPr>
      </w:pPr>
    </w:p>
    <w:p w:rsidR="00ED3786" w14:paraId="36D3340B" w14:textId="77777777">
      <w:pPr>
        <w:jc w:val="center"/>
        <w:rPr>
          <w:b/>
        </w:rPr>
      </w:pPr>
    </w:p>
    <w:p w:rsidR="00ED3786" w:rsidP="00422DBA" w14:paraId="5F805DC4" w14:textId="3CCD539E">
      <w:pPr>
        <w:jc w:val="center"/>
        <w:rPr>
          <w:b/>
        </w:rPr>
      </w:pPr>
      <w:r>
        <w:rPr>
          <w:b/>
        </w:rPr>
        <w:t>Ciara Davis</w:t>
      </w:r>
      <w:r w:rsidR="00422DBA">
        <w:rPr>
          <w:b/>
        </w:rPr>
        <w:t>,</w:t>
      </w:r>
      <w:r>
        <w:rPr>
          <w:b/>
        </w:rPr>
        <w:t xml:space="preserve"> </w:t>
      </w:r>
      <w:hyperlink r:id="rId5" w:history="1">
        <w:r w:rsidRPr="00A749FD">
          <w:rPr>
            <w:rStyle w:val="Hyperlink"/>
            <w:b/>
          </w:rPr>
          <w:t>Ciara.Davis@hhs.gov</w:t>
        </w:r>
      </w:hyperlink>
      <w:r>
        <w:rPr>
          <w:b/>
        </w:rPr>
        <w:t xml:space="preserve"> </w:t>
      </w:r>
      <w:r w:rsidR="00422DBA">
        <w:rPr>
          <w:b/>
        </w:rPr>
        <w:t>, (</w:t>
      </w:r>
      <w:r>
        <w:rPr>
          <w:b/>
        </w:rPr>
        <w:t>202</w:t>
      </w:r>
      <w:r w:rsidR="00422DBA">
        <w:rPr>
          <w:b/>
        </w:rPr>
        <w:t xml:space="preserve">) </w:t>
      </w:r>
      <w:r>
        <w:rPr>
          <w:b/>
        </w:rPr>
        <w:t>768</w:t>
      </w:r>
      <w:r w:rsidR="00422DBA">
        <w:rPr>
          <w:b/>
        </w:rPr>
        <w:t>-</w:t>
      </w:r>
      <w:r>
        <w:rPr>
          <w:b/>
        </w:rPr>
        <w:t>1920</w:t>
      </w:r>
    </w:p>
    <w:p w:rsidR="00ED3786" w14:paraId="5A9A04E3" w14:textId="77777777">
      <w:pPr>
        <w:jc w:val="center"/>
        <w:rPr>
          <w:b/>
        </w:rPr>
      </w:pPr>
      <w:r>
        <w:rPr>
          <w:b/>
        </w:rPr>
        <w:t>Office of Population Affairs</w:t>
      </w:r>
    </w:p>
    <w:p w:rsidR="00ED3786" w14:paraId="61BA6CC0" w14:textId="7377745C">
      <w:pPr>
        <w:jc w:val="center"/>
        <w:rPr>
          <w:b/>
        </w:rPr>
      </w:pPr>
      <w:r>
        <w:rPr>
          <w:b/>
        </w:rPr>
        <w:t>1</w:t>
      </w:r>
      <w:r>
        <w:rPr>
          <w:b/>
        </w:rPr>
        <w:t>/</w:t>
      </w:r>
      <w:r>
        <w:rPr>
          <w:b/>
        </w:rPr>
        <w:t>1</w:t>
      </w:r>
      <w:r w:rsidR="007C2C82">
        <w:rPr>
          <w:b/>
        </w:rPr>
        <w:t>3</w:t>
      </w:r>
      <w:r>
        <w:rPr>
          <w:b/>
        </w:rPr>
        <w:t>/202</w:t>
      </w:r>
      <w:r w:rsidR="007C2C82">
        <w:rPr>
          <w:b/>
        </w:rPr>
        <w:t>5</w:t>
      </w:r>
    </w:p>
    <w:p w:rsidR="003212EC" w14:paraId="47EAFE5B" w14:textId="77777777"/>
    <w:p w:rsidR="003212EC" w14:paraId="1D2CC586" w14:textId="77777777">
      <w:r>
        <w:br w:type="page"/>
      </w:r>
    </w:p>
    <w:p w:rsidR="00ED3786" w14:paraId="59A25EB3" w14:textId="77777777">
      <w:pPr>
        <w:rPr>
          <w:b/>
          <w:bCs/>
          <w:sz w:val="32"/>
          <w:szCs w:val="32"/>
        </w:rPr>
      </w:pPr>
      <w:r w:rsidRPr="00435C3C">
        <w:rPr>
          <w:szCs w:val="24"/>
        </w:rPr>
        <w:t>Supporting Statement for</w:t>
      </w:r>
      <w:r>
        <w:rPr>
          <w:b/>
          <w:bCs/>
          <w:sz w:val="32"/>
          <w:szCs w:val="32"/>
        </w:rPr>
        <w:t xml:space="preserve"> </w:t>
      </w:r>
      <w:r w:rsidRPr="004F6F8D" w:rsidR="0024521B">
        <w:rPr>
          <w:szCs w:val="24"/>
          <w:lang w:eastAsia="ja-JP"/>
        </w:rPr>
        <w:t>HHS 42 CFR subpart B; Sterilization of Persons in Federally Assisted Family Planning Projects</w:t>
      </w:r>
    </w:p>
    <w:p w:rsidR="00ED3786" w14:paraId="4517DBA2" w14:textId="77777777">
      <w:pPr>
        <w:rPr>
          <w:b/>
        </w:rPr>
      </w:pPr>
    </w:p>
    <w:p w:rsidR="003212EC" w14:paraId="3F51B131" w14:textId="77777777">
      <w:pPr>
        <w:rPr>
          <w:b/>
        </w:rPr>
      </w:pPr>
      <w:r>
        <w:rPr>
          <w:b/>
        </w:rPr>
        <w:t>A. Justification</w:t>
      </w:r>
    </w:p>
    <w:p w:rsidR="00E31B81" w14:paraId="3C076863" w14:textId="77777777"/>
    <w:p w:rsidR="003212EC" w14:paraId="033C71AA" w14:textId="77777777"/>
    <w:p w:rsidR="003212EC" w14:paraId="40E1361D" w14:textId="77777777">
      <w:r>
        <w:t xml:space="preserve">1. </w:t>
      </w:r>
      <w:r>
        <w:rPr>
          <w:u w:val="single"/>
        </w:rPr>
        <w:t>Circumstances Making the Collection Necessary</w:t>
      </w:r>
    </w:p>
    <w:p w:rsidR="003212EC" w14:paraId="1AE5C896" w14:textId="77777777"/>
    <w:p w:rsidR="003212EC" w14:paraId="7C4CE8FF" w14:textId="4A04DC0B">
      <w:r>
        <w:t xml:space="preserve">In order to comply with the Paperwork Reduction Act of 1995, the Office of Population Affairs (OPA), Department of Health and Human Services (DHHS), requests </w:t>
      </w:r>
      <w:r w:rsidR="00AB552B">
        <w:t xml:space="preserve">a </w:t>
      </w:r>
      <w:r w:rsidR="00414F84">
        <w:t>three-year</w:t>
      </w:r>
      <w:r w:rsidR="00584FB2">
        <w:t xml:space="preserve"> </w:t>
      </w:r>
      <w:r w:rsidR="00AC2764">
        <w:t>re</w:t>
      </w:r>
      <w:r w:rsidR="00390223">
        <w:t>newal</w:t>
      </w:r>
      <w:r w:rsidR="00584FB2">
        <w:t xml:space="preserve"> by</w:t>
      </w:r>
      <w:r>
        <w:t xml:space="preserve"> the Office of Management and Budget (OMB</w:t>
      </w:r>
      <w:r w:rsidR="004307F2">
        <w:t xml:space="preserve">) </w:t>
      </w:r>
      <w:r w:rsidR="00AB552B">
        <w:t>for</w:t>
      </w:r>
      <w:r>
        <w:t xml:space="preserve"> the </w:t>
      </w:r>
      <w:r>
        <w:rPr>
          <w:i/>
        </w:rPr>
        <w:t>"Consent for Sterilization Form</w:t>
      </w:r>
      <w:r>
        <w:t xml:space="preserve">.”  </w:t>
      </w:r>
      <w:r w:rsidR="00584FB2">
        <w:t>Previously, approved</w:t>
      </w:r>
      <w:r>
        <w:t xml:space="preserve"> for the PHS information collection requirement contained in the sterilization consent </w:t>
      </w:r>
      <w:r w:rsidR="004307F2">
        <w:t>form under</w:t>
      </w:r>
      <w:r>
        <w:t xml:space="preserve"> OMB number 0937-0166.  </w:t>
      </w:r>
    </w:p>
    <w:p w:rsidR="003212EC" w14:paraId="2D937BEB" w14:textId="77777777"/>
    <w:p w:rsidR="003212EC" w14:paraId="0E05B4D3" w14:textId="12690B86">
      <w:r>
        <w:t>This is a request for a</w:t>
      </w:r>
      <w:r w:rsidR="00AC2764">
        <w:t xml:space="preserve"> re</w:t>
      </w:r>
      <w:r w:rsidR="00390223">
        <w:t>newal</w:t>
      </w:r>
      <w:r w:rsidR="00CF4A9B">
        <w:t xml:space="preserve"> </w:t>
      </w:r>
      <w:r>
        <w:t xml:space="preserve">of a </w:t>
      </w:r>
      <w:r w:rsidR="00AC2764">
        <w:t>previous</w:t>
      </w:r>
      <w:r>
        <w:t xml:space="preserve">ly approved collection for the disclosure and record-keeping requirements codified at 42 CFR part 50, subpart B, “Sterilization of Persons in Federally Assisted Family Planning Projects.” </w:t>
      </w:r>
    </w:p>
    <w:p w:rsidR="003212EC" w14:paraId="0BF6BCF3" w14:textId="77777777"/>
    <w:p w:rsidR="003212EC" w14:paraId="13BB75E5" w14:textId="27CA4F46">
      <w:r>
        <w:t xml:space="preserve">These rules prescribe the requirements for sterilizations funded under the various PHS programs administered by the Department of Health and Human Services (HHS).  Included with the portion of the rules pertaining to those programs administered by the </w:t>
      </w:r>
      <w:r w:rsidR="00AC2764">
        <w:t>e</w:t>
      </w:r>
      <w:r>
        <w:t>PHS</w:t>
      </w:r>
      <w:r>
        <w:t>, as part of the appendix to subpart B, is a copy of the required sterilization consent form.   The requirements apply when sterilization procedures are carried out by programs or projects funded by the PHS, under grant or contract.  The requirements are as follows:</w:t>
      </w:r>
    </w:p>
    <w:p w:rsidR="003212EC" w14:paraId="19A68DD6" w14:textId="77777777"/>
    <w:p w:rsidR="003212EC" w14:paraId="259C14B3" w14:textId="77777777">
      <w:pPr>
        <w:ind w:left="720" w:hanging="720"/>
      </w:pPr>
      <w:r>
        <w:tab/>
      </w:r>
      <w:r>
        <w:rPr>
          <w:u w:val="single"/>
        </w:rPr>
        <w:t>42 CFR 50.204 - Disclosure</w:t>
      </w:r>
      <w:r>
        <w:t xml:space="preserve"> - Specifies information that must be provided to the individual in order to constitute informed consent.</w:t>
      </w:r>
    </w:p>
    <w:p w:rsidR="003212EC" w14:paraId="6FD2D537" w14:textId="77777777"/>
    <w:p w:rsidR="003212EC" w14:paraId="064A960C" w14:textId="77777777">
      <w:pPr>
        <w:ind w:left="720" w:hanging="720"/>
      </w:pPr>
      <w:r>
        <w:tab/>
      </w:r>
      <w:r>
        <w:rPr>
          <w:u w:val="single"/>
        </w:rPr>
        <w:t>42 CFR 50.205 and 50.208 - Record-keeping</w:t>
      </w:r>
      <w:r>
        <w:t xml:space="preserve"> - Specifies the consent form that must be used, signatures and certifications required and record retention requirements.</w:t>
      </w:r>
    </w:p>
    <w:p w:rsidR="003212EC" w14:paraId="766AEF99" w14:textId="77777777"/>
    <w:p w:rsidR="003212EC" w14:paraId="7F76A4FB" w14:textId="77777777">
      <w:r>
        <w:t>The requirements of the regulation result from several tragic incidents of sterilization abuse under Federal family planning programs that were brought to the Department's attention in 1973 (</w:t>
      </w:r>
      <w:r>
        <w:rPr>
          <w:u w:val="single"/>
        </w:rPr>
        <w:t>Relf</w:t>
      </w:r>
      <w:r>
        <w:t xml:space="preserve"> v. </w:t>
      </w:r>
      <w:r>
        <w:rPr>
          <w:u w:val="single"/>
        </w:rPr>
        <w:t>Wienberger</w:t>
      </w:r>
      <w:r>
        <w:t xml:space="preserve">).  In 1978, HHS published in the </w:t>
      </w:r>
      <w:r>
        <w:rPr>
          <w:u w:val="single"/>
        </w:rPr>
        <w:t>Federal</w:t>
      </w:r>
      <w:r>
        <w:t xml:space="preserve"> </w:t>
      </w:r>
      <w:r>
        <w:rPr>
          <w:u w:val="single"/>
        </w:rPr>
        <w:t>Register</w:t>
      </w:r>
      <w:r>
        <w:t xml:space="preserve">, final rules prescribing the requirements for sterilizations funded under various health programs administered by the Department.  The Department funds family planning services, including sterilizations, under several Federal statutes.  The sterilization consent regulations set forth the procedures to be followed and information to be provided in order to assure informed consent. In brief, the regulation allows Federal funding of sterilizations only in cases where the individual requesting the procedure is at least 21 years of age, mentally competent and has given informed consent at least 72 hours before the sterilization was performed.  The regulations require a 30-day (but not more than 180 days) waiting period, prohibit Federal funding of sterilizations of mentally </w:t>
      </w:r>
      <w:r>
        <w:t xml:space="preserve">incompetent individuals unless he or she had been declared competent for purposes which include the ability to consent to sterilization, and prohibit sterilizations for institutionalized persons. </w:t>
      </w:r>
    </w:p>
    <w:p w:rsidR="003212EC" w14:paraId="05A440AD" w14:textId="77777777"/>
    <w:p w:rsidR="003212EC" w14:paraId="0951DA55" w14:textId="77777777">
      <w:r>
        <w:t>The consent form provides information to assure voluntary and informed consent to persons undergoing sterilization in programs for health services which are supported by federal financial assistance administered by the PHS.  The consent form provides additional procedural protection to the individual, and the regulation requires that the consent form be either a copy of the form that is appended to the PHS regulation or another similar consent form approved by the Secretary.   In 2003, the PHS sterilization consent form was revised to conform to OMB government-wide standards for the collection of race/ethnicity data and to incorporate the PRA burden statement as part of the consent form. In 2006</w:t>
      </w:r>
      <w:r w:rsidR="00194659">
        <w:t xml:space="preserve"> and every three years since</w:t>
      </w:r>
      <w:r>
        <w:t xml:space="preserve">, OMB </w:t>
      </w:r>
      <w:r w:rsidR="00194659">
        <w:t xml:space="preserve">has </w:t>
      </w:r>
      <w:r>
        <w:t>approved an extension of the information collection. Section 301 of the Public Health Service Act (42 U.S.C. 241).</w:t>
      </w:r>
    </w:p>
    <w:p w:rsidR="003212EC" w14:paraId="2431AC2C" w14:textId="77777777"/>
    <w:p w:rsidR="003212EC" w14:paraId="20A6DDCA" w14:textId="77777777">
      <w:r>
        <w:t xml:space="preserve">2. </w:t>
      </w:r>
      <w:r>
        <w:tab/>
      </w:r>
      <w:r>
        <w:rPr>
          <w:u w:val="single"/>
        </w:rPr>
        <w:t>Purpose and Use of Information</w:t>
      </w:r>
    </w:p>
    <w:p w:rsidR="003212EC" w14:paraId="3C976500" w14:textId="77777777"/>
    <w:p w:rsidR="003212EC" w14:paraId="170A89F1" w14:textId="77777777">
      <w:r>
        <w:t xml:space="preserve">Consent forms are signed by individuals undergoing a federally funded sterilization procedure and certified by necessary medical authorities.  Forms are incorporated into the patient's medical records and the agency's records.  Through periodic site audits and visits, PHS staff review completed consent forms to determine compliance with the regulation.  Thus, the purpose of the consent form is twofold.  First, it serves as a mechanism to ensure that a person receives information about sterilization and voluntarily consents to the procedure.  Second, it facilitates compliance monitoring.  </w:t>
      </w:r>
    </w:p>
    <w:p w:rsidR="003212EC" w14:paraId="0A5AAD55" w14:textId="77777777"/>
    <w:p w:rsidR="003212EC" w14:paraId="53B853FE" w14:textId="77777777">
      <w:r>
        <w:t>Payments are disallowed for violations of the sterilization regulations requirements.  In instances where widespread abuses are observed, a PHS program may be defunded.  Examples of potential violations include disregard of mandatory waiting periods or the minimum age limit; sterilizations of mentally incompetent individuals; or lack of informed consent by the patient.</w:t>
      </w:r>
    </w:p>
    <w:p w:rsidR="003212EC" w14:paraId="617B275D" w14:textId="77777777">
      <w:pPr>
        <w:ind w:left="360"/>
        <w:rPr>
          <w:u w:val="single"/>
        </w:rPr>
      </w:pPr>
    </w:p>
    <w:p w:rsidR="003212EC" w14:paraId="4CA210CC" w14:textId="77777777">
      <w:pPr>
        <w:numPr>
          <w:ilvl w:val="0"/>
          <w:numId w:val="2"/>
        </w:numPr>
        <w:rPr>
          <w:u w:val="single"/>
        </w:rPr>
      </w:pPr>
      <w:r>
        <w:rPr>
          <w:u w:val="single"/>
        </w:rPr>
        <w:t>Use of Improved Technology and Burden Reduction</w:t>
      </w:r>
    </w:p>
    <w:p w:rsidR="003212EC" w14:paraId="006B3F2D" w14:textId="77777777">
      <w:pPr>
        <w:ind w:left="360"/>
      </w:pPr>
    </w:p>
    <w:p w:rsidR="003212EC" w14:paraId="2D634564" w14:textId="77777777">
      <w:r>
        <w:t xml:space="preserve">This regulation in no way prescribes how the facility should prepare to maintain records.  The programs are free to take advantage of any technological </w:t>
      </w:r>
      <w:r w:rsidR="00F54EF9">
        <w:t>advance, which</w:t>
      </w:r>
      <w:r>
        <w:t xml:space="preserve"> they find appropriate for their needs.</w:t>
      </w:r>
    </w:p>
    <w:p w:rsidR="003212EC" w14:paraId="5469CEF7" w14:textId="77777777"/>
    <w:p w:rsidR="003212EC" w14:paraId="7A35C390" w14:textId="0A663933">
      <w:r>
        <w:t xml:space="preserve">4. </w:t>
      </w:r>
      <w:r>
        <w:tab/>
      </w:r>
      <w:r>
        <w:rPr>
          <w:u w:val="single"/>
        </w:rPr>
        <w:t>Efforts to Identify</w:t>
      </w:r>
      <w:r>
        <w:t xml:space="preserve"> </w:t>
      </w:r>
      <w:r>
        <w:rPr>
          <w:u w:val="single"/>
        </w:rPr>
        <w:t>Duplication and Use of Similar Information</w:t>
      </w:r>
    </w:p>
    <w:p w:rsidR="003212EC" w14:paraId="7B9C6E22" w14:textId="77777777"/>
    <w:p w:rsidR="003212EC" w14:paraId="3B3A1440" w14:textId="77777777">
      <w:r>
        <w:t xml:space="preserve">These are unique </w:t>
      </w:r>
      <w:r w:rsidR="00F54EF9">
        <w:t>requirements, which</w:t>
      </w:r>
      <w:r>
        <w:t xml:space="preserve"> are specified in a way so as not to duplicate existing program or agency policy.  The procedures required to assure informed consent are carried out once for each case of sterilization.  No other forms unique to sterilization are required by the PHS agencies.  The information obtained on the consent form is required by regulation, and is not collected by any other source.</w:t>
      </w:r>
    </w:p>
    <w:p w:rsidR="003212EC" w14:paraId="3E27A581" w14:textId="77777777"/>
    <w:p w:rsidR="003212EC" w14:paraId="12051FEE" w14:textId="77777777">
      <w:r>
        <w:t xml:space="preserve">5. </w:t>
      </w:r>
      <w:r>
        <w:tab/>
      </w:r>
      <w:r>
        <w:rPr>
          <w:u w:val="single"/>
        </w:rPr>
        <w:t>Impact on Small Business or Other Small Entities</w:t>
      </w:r>
    </w:p>
    <w:p w:rsidR="003212EC" w14:paraId="69A6ADAC" w14:textId="77777777"/>
    <w:p w:rsidR="003212EC" w14:paraId="3A6192E0" w14:textId="77777777">
      <w:r>
        <w:t>All federally funded public health programs are required to follow the regulations regardless of their size.  The consent form protects the individual by ensuring that he/she is aware of the risks, benefits, alternatives and consequences of sterilization.  The burden cannot be reduced for small organizations without violating or failing to properly ensure the rights of individuals seeking sterilization.</w:t>
      </w:r>
    </w:p>
    <w:p w:rsidR="003212EC" w14:paraId="4C4C6AB9" w14:textId="77777777"/>
    <w:p w:rsidR="003212EC" w14:paraId="2AA722C2" w14:textId="77777777">
      <w:r>
        <w:t>6.</w:t>
      </w:r>
      <w:r>
        <w:tab/>
      </w:r>
      <w:r>
        <w:rPr>
          <w:u w:val="single"/>
        </w:rPr>
        <w:t>Consequences of Less Frequent Collection</w:t>
      </w:r>
    </w:p>
    <w:p w:rsidR="003212EC" w14:paraId="68ED475D" w14:textId="77777777"/>
    <w:p w:rsidR="003212EC" w14:paraId="71D7A149" w14:textId="77777777">
      <w:r>
        <w:t>The disclosure requirements and consent form are used on a single time basis of individuals seeking sterilization involving PHS Federal financial participation.</w:t>
      </w:r>
    </w:p>
    <w:p w:rsidR="003212EC" w14:paraId="785359F0" w14:textId="77777777"/>
    <w:p w:rsidR="003212EC" w14:paraId="30AE4619" w14:textId="77777777">
      <w:r>
        <w:t xml:space="preserve">7. </w:t>
      </w:r>
      <w:r>
        <w:tab/>
      </w:r>
      <w:r>
        <w:rPr>
          <w:u w:val="single"/>
        </w:rPr>
        <w:t>Special Circumstances Relating to the Guidelines of 5 CFR 1320.5</w:t>
      </w:r>
    </w:p>
    <w:p w:rsidR="003212EC" w14:paraId="28C3F4F1" w14:textId="77777777"/>
    <w:p w:rsidR="003212EC" w14:paraId="00987C73" w14:textId="77777777">
      <w:r>
        <w:t>These requirements comply with all general information collection guidelines.</w:t>
      </w:r>
      <w:r w:rsidR="00C91D93">
        <w:t xml:space="preserve"> </w:t>
      </w:r>
      <w:r w:rsidRPr="00C91D93" w:rsidR="00C91D93">
        <w:rPr>
          <w:color w:val="000000"/>
        </w:rPr>
        <w:t>The Information Collection Request fully complies with regulation 5 CFR 1320.5.</w:t>
      </w:r>
    </w:p>
    <w:p w:rsidR="00194659" w14:paraId="74EAF269" w14:textId="77777777"/>
    <w:p w:rsidR="003212EC" w14:paraId="74628D8B" w14:textId="77777777">
      <w:r>
        <w:t>8.</w:t>
      </w:r>
      <w:r>
        <w:tab/>
      </w:r>
      <w:r>
        <w:rPr>
          <w:u w:val="single"/>
        </w:rPr>
        <w:t>Comments in Response to Federal Register Notice/Outside Consultation</w:t>
      </w:r>
    </w:p>
    <w:p w:rsidR="003212EC" w14:paraId="03DD0C5B" w14:textId="77777777"/>
    <w:p w:rsidR="00E5115D" w:rsidP="0050489F" w14:paraId="574142A7" w14:textId="30291AC2">
      <w:r>
        <w:t xml:space="preserve">A 60-day Federal Register Notice was published in the Federal Register on </w:t>
      </w:r>
      <w:r w:rsidR="007C2C82">
        <w:t>November 6, 2024</w:t>
      </w:r>
      <w:r w:rsidR="006E2864">
        <w:t xml:space="preserve">, </w:t>
      </w:r>
      <w:r w:rsidRPr="006E2864" w:rsidR="006E2864">
        <w:t>Vol. 89, No. 215</w:t>
      </w:r>
      <w:r>
        <w:t>; p</w:t>
      </w:r>
      <w:r w:rsidR="00EA664A">
        <w:t>p.</w:t>
      </w:r>
      <w:r w:rsidR="00516469">
        <w:t xml:space="preserve"> </w:t>
      </w:r>
      <w:r w:rsidRPr="00EA664A" w:rsidR="00EA664A">
        <w:t>88055</w:t>
      </w:r>
      <w:r w:rsidR="00EA664A">
        <w:t>-6</w:t>
      </w:r>
      <w:r>
        <w:t>.</w:t>
      </w:r>
      <w:r w:rsidR="0050489F">
        <w:t xml:space="preserve"> </w:t>
      </w:r>
      <w:r w:rsidR="00C240E0">
        <w:t>No p</w:t>
      </w:r>
      <w:r w:rsidR="0050489F">
        <w:t xml:space="preserve">ublic comments </w:t>
      </w:r>
      <w:r w:rsidR="00C240E0">
        <w:t xml:space="preserve">were </w:t>
      </w:r>
      <w:r w:rsidR="00C240E0">
        <w:t>recieved</w:t>
      </w:r>
      <w:r w:rsidR="0050489F">
        <w:t>.</w:t>
      </w:r>
    </w:p>
    <w:p w:rsidR="003212EC" w14:paraId="7DA6EB36" w14:textId="77777777"/>
    <w:p w:rsidR="003212EC" w14:paraId="079A8210" w14:textId="77777777">
      <w:r>
        <w:t>9.</w:t>
      </w:r>
      <w:r>
        <w:tab/>
      </w:r>
      <w:r>
        <w:rPr>
          <w:u w:val="single"/>
        </w:rPr>
        <w:t>Explanation of any Payment/Gift to Respondents</w:t>
      </w:r>
    </w:p>
    <w:p w:rsidR="003212EC" w14:paraId="4D7C54A3" w14:textId="77777777"/>
    <w:p w:rsidR="003212EC" w14:paraId="35C7CD3A" w14:textId="77777777">
      <w:r>
        <w:t>No payment is made to respondents.</w:t>
      </w:r>
    </w:p>
    <w:p w:rsidR="003212EC" w14:paraId="4D190602" w14:textId="77777777"/>
    <w:p w:rsidR="003212EC" w14:paraId="54084FB2" w14:textId="77777777">
      <w:r>
        <w:t>10.</w:t>
      </w:r>
      <w:r>
        <w:tab/>
      </w:r>
      <w:r>
        <w:rPr>
          <w:u w:val="single"/>
        </w:rPr>
        <w:t>Assurance of</w:t>
      </w:r>
      <w:r>
        <w:t xml:space="preserve"> </w:t>
      </w:r>
      <w:r>
        <w:rPr>
          <w:u w:val="single"/>
        </w:rPr>
        <w:t>Confidentiality Provided to Respondents</w:t>
      </w:r>
    </w:p>
    <w:p w:rsidR="003212EC" w14:paraId="5DE638C1" w14:textId="77777777"/>
    <w:p w:rsidR="003212EC" w14:paraId="641C1CD4" w14:textId="77777777">
      <w:r>
        <w:t>The medical records maintained by agencies will be kept private to the extent allowed by law.  Information may be disclosed only in summary, statistical or other form</w:t>
      </w:r>
      <w:r w:rsidR="00453006">
        <w:t>s</w:t>
      </w:r>
      <w:r>
        <w:t xml:space="preserve"> which does not identify particular individuals.</w:t>
      </w:r>
    </w:p>
    <w:p w:rsidR="00E5115D" w14:paraId="258ACD41" w14:textId="77777777"/>
    <w:p w:rsidR="003212EC" w14:paraId="58F10117" w14:textId="77777777">
      <w:r>
        <w:t>11.</w:t>
      </w:r>
      <w:r>
        <w:tab/>
      </w:r>
      <w:r>
        <w:rPr>
          <w:u w:val="single"/>
        </w:rPr>
        <w:t>Justification of Sensitive Questions</w:t>
      </w:r>
    </w:p>
    <w:p w:rsidR="003212EC" w14:paraId="30C3BE53" w14:textId="77777777"/>
    <w:p w:rsidR="003212EC" w14:paraId="6069505D" w14:textId="2FFC8CF4">
      <w:r>
        <w:t>The regulations require only disclosure of information to individuals seeking the sterilization operation and informed consent of such individuals, not responses to sensitive questions.</w:t>
      </w:r>
      <w:r w:rsidR="00570B6B">
        <w:t xml:space="preserve"> </w:t>
      </w:r>
    </w:p>
    <w:p w:rsidR="00570B6B" w14:paraId="62F6B693" w14:textId="77777777"/>
    <w:p w:rsidR="00570B6B" w14:paraId="488244F1" w14:textId="4EC88DE1">
      <w:r>
        <w:t>The form include</w:t>
      </w:r>
      <w:r w:rsidR="00280A3A">
        <w:t>s</w:t>
      </w:r>
      <w:r>
        <w:t xml:space="preserve"> the collection of participant race and ethnicity. </w:t>
      </w:r>
      <w:r w:rsidR="00A02F00">
        <w:rPr>
          <w:szCs w:val="24"/>
        </w:rPr>
        <w:t xml:space="preserve">OPA </w:t>
      </w:r>
      <w:r w:rsidR="00A02F00">
        <w:rPr>
          <w:szCs w:val="24"/>
        </w:rPr>
        <w:t>request</w:t>
      </w:r>
      <w:r w:rsidR="00A02F00">
        <w:rPr>
          <w:szCs w:val="24"/>
        </w:rPr>
        <w:t>s</w:t>
      </w:r>
      <w:r w:rsidR="00A02F00">
        <w:rPr>
          <w:szCs w:val="24"/>
        </w:rPr>
        <w:t xml:space="preserve"> permission to continue to collect the previously approved race/ethnicity items. </w:t>
      </w:r>
      <w:r>
        <w:t>OPA plan</w:t>
      </w:r>
      <w:r w:rsidR="004713C4">
        <w:t>s</w:t>
      </w:r>
      <w:r>
        <w:t xml:space="preserve"> to update the sterilization informed consent regulations and form </w:t>
      </w:r>
      <w:r w:rsidR="004713C4">
        <w:t xml:space="preserve">within the </w:t>
      </w:r>
      <w:r>
        <w:t>next year</w:t>
      </w:r>
      <w:r w:rsidR="004713C4">
        <w:t xml:space="preserve"> and will </w:t>
      </w:r>
      <w:r>
        <w:t>update the demographic info</w:t>
      </w:r>
      <w:r w:rsidR="004713C4">
        <w:t>rmation</w:t>
      </w:r>
      <w:r>
        <w:t xml:space="preserve"> </w:t>
      </w:r>
      <w:r w:rsidR="0059755E">
        <w:t xml:space="preserve">to reflect the updated </w:t>
      </w:r>
      <w:r w:rsidR="00044582">
        <w:t xml:space="preserve">2024 </w:t>
      </w:r>
      <w:r w:rsidR="0059755E">
        <w:t>Statistical Policy Directive No. 15 (SPD-15)</w:t>
      </w:r>
      <w:r w:rsidR="002743F4">
        <w:t xml:space="preserve"> guidance at that time</w:t>
      </w:r>
      <w:r w:rsidR="00996CF4">
        <w:t>. Therefore, OPA anticipates revising this collection in the next year to adhere to the latest OMB guidance on the collection of race and ethnicity.</w:t>
      </w:r>
      <w:r>
        <w:t xml:space="preserve"> </w:t>
      </w:r>
    </w:p>
    <w:p w:rsidR="003212EC" w14:paraId="433CF44C" w14:textId="77777777">
      <w:pPr>
        <w:ind w:left="720" w:hanging="720"/>
      </w:pPr>
    </w:p>
    <w:p w:rsidR="003212EC" w14:paraId="1474F2C3" w14:textId="77777777">
      <w:r>
        <w:t>12.</w:t>
      </w:r>
      <w:r>
        <w:tab/>
      </w:r>
      <w:r>
        <w:rPr>
          <w:u w:val="single"/>
        </w:rPr>
        <w:t>Estimates of Annualized Burden Hours</w:t>
      </w:r>
    </w:p>
    <w:p w:rsidR="003212EC" w14:paraId="6591CC93" w14:textId="77777777">
      <w:r>
        <w:tab/>
      </w:r>
    </w:p>
    <w:p w:rsidR="00DE7BE4" w14:paraId="256203E9" w14:textId="77777777">
      <w:r>
        <w:t xml:space="preserve">Sterilizations comprise about </w:t>
      </w:r>
      <w:r>
        <w:t>two</w:t>
      </w:r>
      <w:r>
        <w:t xml:space="preserve"> percent of approximately five million family planning service patients (100,000 sterilizations).  From discussion with providers, practitioners, PHS staff and others, it is estimated that approximately one hour is necessary to inform the individual of the sterilization procedures and his/her rights.  </w:t>
      </w:r>
    </w:p>
    <w:p w:rsidR="003212EC" w14:paraId="3C3CD9B0" w14:textId="77777777">
      <w:r>
        <w:t xml:space="preserve">Therefore, the annual collection burden is: 1 hour/patient x 100,000 = </w:t>
      </w:r>
      <w:r>
        <w:rPr>
          <w:u w:val="single"/>
        </w:rPr>
        <w:t>100,000 hours.</w:t>
      </w:r>
      <w:r>
        <w:t xml:space="preserve">  </w:t>
      </w:r>
    </w:p>
    <w:p w:rsidR="003212EC" w14:paraId="0577F8D4" w14:textId="77777777"/>
    <w:p w:rsidR="00DE7BE4" w14:paraId="66917FDB" w14:textId="77777777">
      <w:r>
        <w:t xml:space="preserve">In addition to disclosure, we estimate </w:t>
      </w:r>
      <w:r>
        <w:t xml:space="preserve">fifteen </w:t>
      </w:r>
      <w:r>
        <w:t xml:space="preserve">minutes per patient for record-keeping (i.e., filing and necessary documentation).  </w:t>
      </w:r>
    </w:p>
    <w:p w:rsidR="003212EC" w14:paraId="76E2E027" w14:textId="77777777">
      <w:r>
        <w:t xml:space="preserve">Therefore, the annual record-keeping burden is 15 minutes x 100,000 records = </w:t>
      </w:r>
      <w:r>
        <w:rPr>
          <w:u w:val="single"/>
        </w:rPr>
        <w:t>25,000</w:t>
      </w:r>
      <w:r>
        <w:t xml:space="preserve"> hours.</w:t>
      </w:r>
    </w:p>
    <w:p w:rsidR="003212EC" w14:paraId="78BE3213" w14:textId="77777777">
      <w:pPr>
        <w:ind w:hanging="450"/>
      </w:pPr>
    </w:p>
    <w:p w:rsidR="003212EC" w14:paraId="3393F11F" w14:textId="77777777">
      <w:r>
        <w:t xml:space="preserve">The total annual burden which appears in the information collection budget is </w:t>
      </w:r>
      <w:r>
        <w:rPr>
          <w:u w:val="single"/>
        </w:rPr>
        <w:t>125,000</w:t>
      </w:r>
      <w:r>
        <w:t xml:space="preserve"> hours. </w:t>
      </w:r>
    </w:p>
    <w:p w:rsidR="003212EC" w14:paraId="4D961398" w14:textId="77777777"/>
    <w:p w:rsidR="003212EC" w14:paraId="117A8630" w14:textId="77777777">
      <w:pPr>
        <w:jc w:val="center"/>
      </w:pPr>
      <w:r>
        <w:rPr>
          <w:b/>
        </w:rPr>
        <w:t xml:space="preserve">12.A </w:t>
      </w:r>
      <w:r>
        <w:rPr>
          <w:b/>
        </w:rPr>
        <w:t xml:space="preserve">Estimated Annualized Burden Hours </w:t>
      </w:r>
    </w:p>
    <w:p w:rsidR="003212EC" w14:paraId="247A9C5B" w14:textId="77777777"/>
    <w:tbl>
      <w:tblPr>
        <w:tblW w:w="0" w:type="auto"/>
        <w:tblInd w:w="120" w:type="dxa"/>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Layout w:type="fixed"/>
        <w:tblLook w:val="0000"/>
      </w:tblPr>
      <w:tblGrid>
        <w:gridCol w:w="1560"/>
        <w:gridCol w:w="1560"/>
        <w:gridCol w:w="1560"/>
        <w:gridCol w:w="1560"/>
        <w:gridCol w:w="1560"/>
        <w:gridCol w:w="1560"/>
      </w:tblGrid>
      <w:tr w14:paraId="00EA9736" w14:textId="77777777">
        <w:tblPrEx>
          <w:tblW w:w="0" w:type="auto"/>
          <w:tblInd w:w="120" w:type="dxa"/>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Layout w:type="fixed"/>
          <w:tblLook w:val="0000"/>
        </w:tblPrEx>
        <w:trPr>
          <w:cantSplit/>
        </w:trPr>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ECD1C63" w14:textId="77777777">
            <w:pPr>
              <w:jc w:val="center"/>
            </w:pPr>
            <w:r>
              <w:rPr>
                <w:b/>
              </w:rPr>
              <w:t>Type of Respondent</w:t>
            </w:r>
          </w:p>
        </w:tc>
        <w:tc>
          <w:tcPr>
            <w:tcW w:w="1560" w:type="dxa"/>
            <w:tcBorders>
              <w:top w:val="single" w:sz="5" w:space="0" w:color="000000"/>
              <w:left w:val="single" w:sz="5" w:space="0" w:color="000000"/>
              <w:bottom w:val="single" w:sz="5" w:space="0" w:color="000000"/>
              <w:right w:val="single" w:sz="5" w:space="0" w:color="000000"/>
            </w:tcBorders>
          </w:tcPr>
          <w:p w:rsidR="003212EC" w14:paraId="6DC6C6D2" w14:textId="77777777">
            <w:pPr>
              <w:jc w:val="center"/>
              <w:rPr>
                <w:b/>
              </w:rPr>
            </w:pPr>
            <w:r>
              <w:rPr>
                <w:b/>
              </w:rPr>
              <w:t xml:space="preserve">Information Collection </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7DC663B7" w14:textId="77777777">
            <w:pPr>
              <w:jc w:val="center"/>
            </w:pPr>
            <w:r>
              <w:rPr>
                <w:b/>
              </w:rPr>
              <w:t>Number of Respondents</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3EEC6661" w14:textId="77777777">
            <w:pPr>
              <w:jc w:val="center"/>
            </w:pPr>
            <w:r>
              <w:rPr>
                <w:b/>
              </w:rPr>
              <w:t>Number of Responses per Respondent</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E207DAB" w14:textId="77777777">
            <w:pPr>
              <w:jc w:val="center"/>
            </w:pPr>
            <w:r>
              <w:rPr>
                <w:b/>
              </w:rPr>
              <w:t>Average  Burden per Response</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F81C837" w14:textId="77777777">
            <w:r>
              <w:rPr>
                <w:b/>
              </w:rPr>
              <w:t>Total Hours</w:t>
            </w:r>
          </w:p>
        </w:tc>
      </w:tr>
      <w:tr w14:paraId="61F80DC1" w14:textId="77777777">
        <w:tblPrEx>
          <w:tblW w:w="0" w:type="auto"/>
          <w:tblInd w:w="120" w:type="dxa"/>
          <w:tblLayout w:type="fixed"/>
          <w:tblLook w:val="0000"/>
        </w:tblPrEx>
        <w:trPr>
          <w:cantSplit/>
        </w:trPr>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42B7B30E" w14:textId="77777777">
            <w:r>
              <w:t>Citizens Seeking Sterilization</w:t>
            </w:r>
          </w:p>
          <w:p w:rsidR="003212EC" w14:paraId="1C5D0205" w14:textId="77777777"/>
        </w:tc>
        <w:tc>
          <w:tcPr>
            <w:tcW w:w="1560" w:type="dxa"/>
            <w:tcBorders>
              <w:top w:val="single" w:sz="5" w:space="0" w:color="000000"/>
              <w:left w:val="single" w:sz="5" w:space="0" w:color="000000"/>
              <w:bottom w:val="single" w:sz="5" w:space="0" w:color="000000"/>
              <w:right w:val="single" w:sz="5" w:space="0" w:color="000000"/>
            </w:tcBorders>
          </w:tcPr>
          <w:p w:rsidR="003212EC" w14:paraId="37234844" w14:textId="77777777">
            <w:r>
              <w:t xml:space="preserve">Information Disclosure for </w:t>
            </w:r>
            <w:r>
              <w:rPr>
                <w:i/>
              </w:rPr>
              <w:t>Sterilization Consent Form</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5F98395C" w14:textId="77777777">
            <w:pPr>
              <w:jc w:val="right"/>
            </w:pPr>
            <w:r>
              <w:t>100,000</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6DDD6466" w14:textId="77777777">
            <w:pPr>
              <w:jc w:val="right"/>
            </w:pPr>
            <w:r>
              <w:t>1</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61617F0F" w14:textId="77777777">
            <w:pPr>
              <w:jc w:val="right"/>
            </w:pPr>
            <w:r>
              <w:t>1</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745452C4" w14:textId="77777777">
            <w:pPr>
              <w:jc w:val="right"/>
            </w:pPr>
            <w:r>
              <w:t>100,000</w:t>
            </w:r>
          </w:p>
        </w:tc>
      </w:tr>
      <w:tr w14:paraId="6A0D84A5" w14:textId="77777777">
        <w:tblPrEx>
          <w:tblW w:w="0" w:type="auto"/>
          <w:tblInd w:w="120" w:type="dxa"/>
          <w:tblLayout w:type="fixed"/>
          <w:tblLook w:val="0000"/>
        </w:tblPrEx>
        <w:trPr>
          <w:cantSplit/>
        </w:trPr>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4349C54" w14:textId="77777777">
            <w:r>
              <w:t>Citizens Seeking Sterilization</w:t>
            </w:r>
          </w:p>
          <w:p w:rsidR="003212EC" w14:paraId="715DF59D" w14:textId="77777777"/>
        </w:tc>
        <w:tc>
          <w:tcPr>
            <w:tcW w:w="1560" w:type="dxa"/>
            <w:tcBorders>
              <w:top w:val="single" w:sz="5" w:space="0" w:color="000000"/>
              <w:left w:val="single" w:sz="5" w:space="0" w:color="000000"/>
              <w:bottom w:val="single" w:sz="5" w:space="0" w:color="000000"/>
              <w:right w:val="single" w:sz="5" w:space="0" w:color="000000"/>
            </w:tcBorders>
          </w:tcPr>
          <w:p w:rsidR="003212EC" w14:paraId="3CA48398" w14:textId="77777777">
            <w:r>
              <w:t xml:space="preserve">Record-keeping for </w:t>
            </w:r>
            <w:r>
              <w:rPr>
                <w:i/>
              </w:rPr>
              <w:t>Sterilization Consent Form</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E5925EE" w14:textId="77777777">
            <w:pPr>
              <w:jc w:val="right"/>
            </w:pPr>
            <w:r>
              <w:t>100,000</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D10C86C" w14:textId="77777777">
            <w:pPr>
              <w:jc w:val="right"/>
            </w:pPr>
            <w:r>
              <w:t>1</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57E58A1C" w14:textId="77777777">
            <w:pPr>
              <w:jc w:val="right"/>
            </w:pPr>
            <w:r>
              <w:t>15/60</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1BF03AD3" w14:textId="77777777">
            <w:pPr>
              <w:jc w:val="right"/>
            </w:pPr>
            <w:r>
              <w:t>25,000</w:t>
            </w:r>
          </w:p>
        </w:tc>
      </w:tr>
      <w:tr w14:paraId="4902D2BE" w14:textId="77777777">
        <w:tblPrEx>
          <w:tblW w:w="0" w:type="auto"/>
          <w:tblInd w:w="120" w:type="dxa"/>
          <w:tblLayout w:type="fixed"/>
          <w:tblLook w:val="0000"/>
        </w:tblPrEx>
        <w:trPr>
          <w:cantSplit/>
        </w:trPr>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23A69F89" w14:textId="77777777">
            <w:r>
              <w:t>Total</w:t>
            </w:r>
          </w:p>
        </w:tc>
        <w:tc>
          <w:tcPr>
            <w:tcW w:w="1560" w:type="dxa"/>
            <w:tcBorders>
              <w:top w:val="single" w:sz="5" w:space="0" w:color="000000"/>
              <w:left w:val="single" w:sz="5" w:space="0" w:color="000000"/>
              <w:bottom w:val="single" w:sz="5" w:space="0" w:color="000000"/>
              <w:right w:val="single" w:sz="5" w:space="0" w:color="000000"/>
            </w:tcBorders>
          </w:tcPr>
          <w:p w:rsidR="003212EC" w14:paraId="4A430C55" w14:textId="77777777">
            <w:pPr>
              <w:jc w:val="right"/>
            </w:pP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93CF040" w14:textId="77777777">
            <w:pPr>
              <w:jc w:val="right"/>
            </w:pP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1D972CA" w14:textId="77777777">
            <w:pPr>
              <w:jc w:val="right"/>
            </w:pP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E1550F4" w14:textId="77777777">
            <w:pPr>
              <w:jc w:val="right"/>
            </w:pP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62CF6281" w14:textId="77777777">
            <w:pPr>
              <w:jc w:val="right"/>
            </w:pPr>
            <w:r>
              <w:t>125,000</w:t>
            </w:r>
          </w:p>
        </w:tc>
      </w:tr>
    </w:tbl>
    <w:p w:rsidR="003212EC" w14:paraId="0C5BA1BC" w14:textId="77777777"/>
    <w:p w:rsidR="003212EC" w:rsidP="00544EE2" w14:paraId="3258738D" w14:textId="7CEB3486">
      <w:pPr>
        <w:rPr>
          <w:b/>
        </w:rPr>
      </w:pPr>
      <w:r>
        <w:rPr>
          <w:b/>
        </w:rPr>
        <w:t xml:space="preserve"> </w:t>
      </w:r>
    </w:p>
    <w:p w:rsidR="003212EC" w14:paraId="0655C24A" w14:textId="77777777">
      <w:pPr>
        <w:jc w:val="center"/>
      </w:pPr>
      <w:r>
        <w:rPr>
          <w:b/>
        </w:rPr>
        <w:t>12B</w:t>
      </w:r>
      <w:r>
        <w:t xml:space="preserve">. </w:t>
      </w:r>
      <w:r>
        <w:rPr>
          <w:b/>
        </w:rPr>
        <w:t xml:space="preserve">Estimated Annualized Cost </w:t>
      </w:r>
    </w:p>
    <w:p w:rsidR="003212EC" w14:paraId="230B5119" w14:textId="77777777"/>
    <w:tbl>
      <w:tblPr>
        <w:tblW w:w="0" w:type="auto"/>
        <w:tblInd w:w="120" w:type="dxa"/>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Layout w:type="fixed"/>
        <w:tblLook w:val="0000"/>
      </w:tblPr>
      <w:tblGrid>
        <w:gridCol w:w="1530"/>
        <w:gridCol w:w="1620"/>
        <w:gridCol w:w="1620"/>
        <w:gridCol w:w="1530"/>
        <w:gridCol w:w="1560"/>
      </w:tblGrid>
      <w:tr w14:paraId="765E01F4" w14:textId="77777777">
        <w:tblPrEx>
          <w:tblW w:w="0" w:type="auto"/>
          <w:tblInd w:w="120" w:type="dxa"/>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Layout w:type="fixed"/>
          <w:tblLook w:val="0000"/>
        </w:tblPrEx>
        <w:trPr>
          <w:cantSplit/>
        </w:trPr>
        <w:tc>
          <w:tcPr>
            <w:tcW w:w="153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432F91D" w14:textId="77777777">
            <w:pPr>
              <w:tabs>
                <w:tab w:val="center" w:pos="656"/>
              </w:tabs>
            </w:pPr>
            <w:r>
              <w:rPr>
                <w:b/>
              </w:rPr>
              <w:tab/>
              <w:t>Type of Respondent</w:t>
            </w:r>
          </w:p>
        </w:tc>
        <w:tc>
          <w:tcPr>
            <w:tcW w:w="1620" w:type="dxa"/>
            <w:tcBorders>
              <w:top w:val="single" w:sz="5" w:space="0" w:color="000000"/>
              <w:left w:val="single" w:sz="5" w:space="0" w:color="000000"/>
              <w:bottom w:val="single" w:sz="5" w:space="0" w:color="000000"/>
              <w:right w:val="single" w:sz="5" w:space="0" w:color="000000"/>
            </w:tcBorders>
          </w:tcPr>
          <w:p w:rsidR="003212EC" w14:paraId="328B7686" w14:textId="77777777">
            <w:pPr>
              <w:rPr>
                <w:b/>
              </w:rPr>
            </w:pPr>
            <w:r>
              <w:rPr>
                <w:b/>
              </w:rPr>
              <w:t xml:space="preserve">Information Collection </w:t>
            </w:r>
          </w:p>
        </w:tc>
        <w:tc>
          <w:tcPr>
            <w:tcW w:w="162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2B4EB3DE" w14:textId="77777777">
            <w:pPr>
              <w:rPr>
                <w:b/>
              </w:rPr>
            </w:pPr>
            <w:r>
              <w:rPr>
                <w:b/>
              </w:rPr>
              <w:t>Total Burden Hours</w:t>
            </w:r>
          </w:p>
        </w:tc>
        <w:tc>
          <w:tcPr>
            <w:tcW w:w="153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557268A" w14:textId="77777777">
            <w:pPr>
              <w:jc w:val="center"/>
              <w:rPr>
                <w:b/>
              </w:rPr>
            </w:pPr>
            <w:r>
              <w:rPr>
                <w:b/>
              </w:rPr>
              <w:t>Hourly Wage Rate</w:t>
            </w:r>
          </w:p>
          <w:p w:rsidR="003212EC" w14:paraId="7B6E3C45" w14:textId="77777777">
            <w:pPr>
              <w:jc w:val="center"/>
            </w:pP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4F0B0F7D" w14:textId="77777777">
            <w:pPr>
              <w:jc w:val="center"/>
            </w:pPr>
            <w:r>
              <w:rPr>
                <w:b/>
              </w:rPr>
              <w:t>Total  Respondent Costs</w:t>
            </w:r>
          </w:p>
        </w:tc>
      </w:tr>
      <w:tr w14:paraId="63DA62ED" w14:textId="77777777">
        <w:tblPrEx>
          <w:tblW w:w="0" w:type="auto"/>
          <w:tblInd w:w="120" w:type="dxa"/>
          <w:tblLayout w:type="fixed"/>
          <w:tblLook w:val="0000"/>
        </w:tblPrEx>
        <w:trPr>
          <w:cantSplit/>
        </w:trPr>
        <w:tc>
          <w:tcPr>
            <w:tcW w:w="153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F7DDBCA" w14:textId="77777777">
            <w:r>
              <w:t xml:space="preserve">Citizens Seeking Sterilization </w:t>
            </w:r>
          </w:p>
        </w:tc>
        <w:tc>
          <w:tcPr>
            <w:tcW w:w="1620" w:type="dxa"/>
            <w:tcBorders>
              <w:top w:val="single" w:sz="5" w:space="0" w:color="000000"/>
              <w:left w:val="single" w:sz="5" w:space="0" w:color="000000"/>
              <w:bottom w:val="single" w:sz="5" w:space="0" w:color="000000"/>
              <w:right w:val="single" w:sz="5" w:space="0" w:color="000000"/>
            </w:tcBorders>
          </w:tcPr>
          <w:p w:rsidR="003212EC" w14:paraId="6A658875" w14:textId="77777777">
            <w:r>
              <w:t>Information Disclosure</w:t>
            </w:r>
          </w:p>
        </w:tc>
        <w:tc>
          <w:tcPr>
            <w:tcW w:w="162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5430D38F" w14:textId="77777777">
            <w:pPr>
              <w:jc w:val="right"/>
            </w:pPr>
            <w:r>
              <w:t>100,000</w:t>
            </w:r>
          </w:p>
        </w:tc>
        <w:tc>
          <w:tcPr>
            <w:tcW w:w="153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7030F3BB" w14:textId="77777777">
            <w:pPr>
              <w:jc w:val="right"/>
            </w:pPr>
            <w:r>
              <w:t>$1</w:t>
            </w:r>
            <w:r w:rsidR="002D6AC1">
              <w:t>1</w:t>
            </w:r>
            <w:r>
              <w:t>.00</w:t>
            </w:r>
          </w:p>
          <w:p w:rsidR="003212EC" w14:paraId="21034485" w14:textId="77777777">
            <w:pPr>
              <w:jc w:val="right"/>
            </w:pP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15687843" w14:textId="77777777">
            <w:pPr>
              <w:jc w:val="right"/>
            </w:pPr>
            <w:r>
              <w:t>$1,000,000</w:t>
            </w:r>
          </w:p>
        </w:tc>
      </w:tr>
      <w:tr w14:paraId="04E9FE95" w14:textId="77777777">
        <w:tblPrEx>
          <w:tblW w:w="0" w:type="auto"/>
          <w:tblInd w:w="120" w:type="dxa"/>
          <w:tblLayout w:type="fixed"/>
          <w:tblLook w:val="0000"/>
        </w:tblPrEx>
        <w:trPr>
          <w:cantSplit/>
        </w:trPr>
        <w:tc>
          <w:tcPr>
            <w:tcW w:w="153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4C120DF7" w14:textId="77777777">
            <w:pPr>
              <w:rPr>
                <w:highlight w:val="yellow"/>
              </w:rPr>
            </w:pPr>
            <w:r>
              <w:t>Citizens Seeking Sterilization</w:t>
            </w:r>
          </w:p>
        </w:tc>
        <w:tc>
          <w:tcPr>
            <w:tcW w:w="1620" w:type="dxa"/>
            <w:tcBorders>
              <w:top w:val="single" w:sz="5" w:space="0" w:color="000000"/>
              <w:left w:val="single" w:sz="5" w:space="0" w:color="000000"/>
              <w:bottom w:val="single" w:sz="5" w:space="0" w:color="000000"/>
              <w:right w:val="single" w:sz="5" w:space="0" w:color="000000"/>
            </w:tcBorders>
          </w:tcPr>
          <w:p w:rsidR="003212EC" w14:paraId="6BAE9DD6" w14:textId="77777777">
            <w:r>
              <w:t>Record-keeping</w:t>
            </w:r>
          </w:p>
        </w:tc>
        <w:tc>
          <w:tcPr>
            <w:tcW w:w="162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24EA042B" w14:textId="77777777">
            <w:pPr>
              <w:jc w:val="right"/>
            </w:pPr>
            <w:r>
              <w:t>25,000</w:t>
            </w:r>
          </w:p>
        </w:tc>
        <w:tc>
          <w:tcPr>
            <w:tcW w:w="153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40AEAEFA" w14:textId="77777777">
            <w:pPr>
              <w:jc w:val="right"/>
            </w:pPr>
            <w:r>
              <w:t>$1</w:t>
            </w:r>
            <w:r w:rsidR="002D6AC1">
              <w:t>1</w:t>
            </w:r>
            <w:r>
              <w:t>.00</w:t>
            </w: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87B7FFF" w14:textId="77777777">
            <w:pPr>
              <w:jc w:val="right"/>
            </w:pPr>
            <w:r>
              <w:t>$250,000</w:t>
            </w:r>
          </w:p>
        </w:tc>
      </w:tr>
      <w:tr w14:paraId="77B021FB" w14:textId="77777777">
        <w:tblPrEx>
          <w:tblW w:w="0" w:type="auto"/>
          <w:tblInd w:w="120" w:type="dxa"/>
          <w:tblLayout w:type="fixed"/>
          <w:tblLook w:val="0000"/>
        </w:tblPrEx>
        <w:trPr>
          <w:cantSplit/>
        </w:trPr>
        <w:tc>
          <w:tcPr>
            <w:tcW w:w="153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1FD83C4C" w14:textId="77777777">
            <w:r>
              <w:t>Total</w:t>
            </w:r>
          </w:p>
        </w:tc>
        <w:tc>
          <w:tcPr>
            <w:tcW w:w="1620" w:type="dxa"/>
            <w:tcBorders>
              <w:top w:val="single" w:sz="5" w:space="0" w:color="000000"/>
              <w:left w:val="single" w:sz="5" w:space="0" w:color="000000"/>
              <w:bottom w:val="single" w:sz="5" w:space="0" w:color="000000"/>
              <w:right w:val="single" w:sz="5" w:space="0" w:color="000000"/>
            </w:tcBorders>
          </w:tcPr>
          <w:p w:rsidR="003212EC" w14:paraId="458E02DB" w14:textId="77777777"/>
        </w:tc>
        <w:tc>
          <w:tcPr>
            <w:tcW w:w="162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74105DD4" w14:textId="77777777">
            <w:pPr>
              <w:jc w:val="right"/>
            </w:pPr>
          </w:p>
        </w:tc>
        <w:tc>
          <w:tcPr>
            <w:tcW w:w="153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32EC78CA" w14:textId="77777777">
            <w:pPr>
              <w:jc w:val="right"/>
              <w:rPr>
                <w:highlight w:val="yellow"/>
              </w:rPr>
            </w:pPr>
          </w:p>
        </w:tc>
        <w:tc>
          <w:tcPr>
            <w:tcW w:w="156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34E2B114" w14:textId="77777777">
            <w:pPr>
              <w:jc w:val="right"/>
            </w:pPr>
            <w:r>
              <w:t>$1,250,000</w:t>
            </w:r>
          </w:p>
        </w:tc>
      </w:tr>
    </w:tbl>
    <w:p w:rsidR="003212EC" w14:paraId="3B149298" w14:textId="77777777"/>
    <w:p w:rsidR="003212EC" w14:paraId="1F48A72A" w14:textId="77777777"/>
    <w:p w:rsidR="003212EC" w14:paraId="4141B6D9" w14:textId="77777777">
      <w:pPr>
        <w:rPr>
          <w:u w:val="single"/>
        </w:rPr>
      </w:pPr>
      <w:r>
        <w:t>13.</w:t>
      </w:r>
      <w:r>
        <w:tab/>
      </w:r>
      <w:r>
        <w:rPr>
          <w:u w:val="single"/>
        </w:rPr>
        <w:t>Estimates of Other Total Annual Cost Burden to Respondents or Record-keepers/Capital Costs</w:t>
      </w:r>
    </w:p>
    <w:p w:rsidR="003212EC" w14:paraId="11106C57" w14:textId="77777777">
      <w:pPr>
        <w:rPr>
          <w:u w:val="single"/>
        </w:rPr>
      </w:pPr>
    </w:p>
    <w:p w:rsidR="003212EC" w14:paraId="3E19005A" w14:textId="77777777">
      <w:r>
        <w:tab/>
        <w:t>No start-up costs required.  Clinicians will not need new information to utilize this form.</w:t>
      </w:r>
    </w:p>
    <w:p w:rsidR="003212EC" w14:paraId="602F3FC1" w14:textId="77777777"/>
    <w:p w:rsidR="003212EC" w14:paraId="0FADBEC2" w14:textId="77777777">
      <w:pPr>
        <w:ind w:left="720" w:hanging="720"/>
      </w:pPr>
      <w:r>
        <w:t>14.</w:t>
      </w:r>
      <w:r>
        <w:tab/>
      </w:r>
      <w:r>
        <w:rPr>
          <w:u w:val="single"/>
        </w:rPr>
        <w:t>Annualized Costs to the Federal Government</w:t>
      </w:r>
    </w:p>
    <w:p w:rsidR="003212EC" w14:paraId="177BE4AE" w14:textId="77777777"/>
    <w:p w:rsidR="003212EC" w14:paraId="0700B6A4" w14:textId="77777777">
      <w:pPr>
        <w:jc w:val="center"/>
      </w:pPr>
      <w:r>
        <w:rPr>
          <w:b/>
        </w:rPr>
        <w:t>Estimated Annualized Cost to the Federal Government</w:t>
      </w:r>
    </w:p>
    <w:p w:rsidR="003212EC" w14:paraId="416B535F" w14:textId="77777777">
      <w:pPr>
        <w:jc w:val="center"/>
      </w:pPr>
    </w:p>
    <w:tbl>
      <w:tblPr>
        <w:tblW w:w="0" w:type="auto"/>
        <w:tblInd w:w="120" w:type="dxa"/>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Layout w:type="fixed"/>
        <w:tblLook w:val="0000"/>
      </w:tblPr>
      <w:tblGrid>
        <w:gridCol w:w="1890"/>
        <w:gridCol w:w="1710"/>
        <w:gridCol w:w="1170"/>
        <w:gridCol w:w="2070"/>
        <w:gridCol w:w="1170"/>
        <w:gridCol w:w="1350"/>
      </w:tblGrid>
      <w:tr w14:paraId="115F9A26" w14:textId="77777777">
        <w:tblPrEx>
          <w:tblW w:w="0" w:type="auto"/>
          <w:tblInd w:w="120" w:type="dxa"/>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Layout w:type="fixed"/>
          <w:tblLook w:val="0000"/>
        </w:tblPrEx>
        <w:trPr>
          <w:cantSplit/>
        </w:trPr>
        <w:tc>
          <w:tcPr>
            <w:tcW w:w="189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rsidP="00BE7929" w14:paraId="4D6A3A47" w14:textId="77777777">
            <w:pPr>
              <w:jc w:val="center"/>
            </w:pPr>
            <w:r>
              <w:rPr>
                <w:b/>
              </w:rPr>
              <w:t xml:space="preserve">Number of  </w:t>
            </w:r>
            <w:r w:rsidR="002D6AC1">
              <w:rPr>
                <w:b/>
              </w:rPr>
              <w:t>Sterilization Patients</w:t>
            </w:r>
          </w:p>
        </w:tc>
        <w:tc>
          <w:tcPr>
            <w:tcW w:w="171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7F4A9CAA" w14:textId="77777777">
            <w:pPr>
              <w:jc w:val="center"/>
            </w:pPr>
            <w:r>
              <w:rPr>
                <w:b/>
              </w:rPr>
              <w:t>Number Chart Audits per Grantee</w:t>
            </w:r>
          </w:p>
        </w:tc>
        <w:tc>
          <w:tcPr>
            <w:tcW w:w="117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6C693505" w14:textId="77777777">
            <w:pPr>
              <w:jc w:val="center"/>
            </w:pPr>
            <w:r>
              <w:rPr>
                <w:b/>
              </w:rPr>
              <w:t>Total Number Chart Audits</w:t>
            </w:r>
          </w:p>
        </w:tc>
        <w:tc>
          <w:tcPr>
            <w:tcW w:w="207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1B23E60C" w14:textId="77777777">
            <w:pPr>
              <w:jc w:val="center"/>
            </w:pPr>
            <w:r>
              <w:rPr>
                <w:b/>
              </w:rPr>
              <w:t xml:space="preserve"> Number Hours to Complete One Chart Audit</w:t>
            </w:r>
          </w:p>
        </w:tc>
        <w:tc>
          <w:tcPr>
            <w:tcW w:w="117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4B3D1D1F" w14:textId="77777777">
            <w:pPr>
              <w:jc w:val="center"/>
            </w:pPr>
            <w:r>
              <w:rPr>
                <w:b/>
              </w:rPr>
              <w:t>Cost per Chart Audit</w:t>
            </w:r>
          </w:p>
        </w:tc>
        <w:tc>
          <w:tcPr>
            <w:tcW w:w="135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02930209" w14:textId="77777777">
            <w:pPr>
              <w:jc w:val="center"/>
              <w:rPr>
                <w:b/>
              </w:rPr>
            </w:pPr>
            <w:r>
              <w:rPr>
                <w:b/>
              </w:rPr>
              <w:t>Total Federal Annual Cost</w:t>
            </w:r>
          </w:p>
          <w:p w:rsidR="003212EC" w14:paraId="5CC1C997" w14:textId="77777777"/>
        </w:tc>
      </w:tr>
      <w:tr w14:paraId="34AD7648" w14:textId="77777777">
        <w:tblPrEx>
          <w:tblW w:w="0" w:type="auto"/>
          <w:tblInd w:w="120" w:type="dxa"/>
          <w:tblLayout w:type="fixed"/>
          <w:tblLook w:val="0000"/>
        </w:tblPrEx>
        <w:trPr>
          <w:cantSplit/>
        </w:trPr>
        <w:tc>
          <w:tcPr>
            <w:tcW w:w="189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rsidP="002D6AC1" w14:paraId="1BA96AB0" w14:textId="77777777">
            <w:pPr>
              <w:jc w:val="right"/>
            </w:pPr>
            <w:r>
              <w:t>100,000</w:t>
            </w:r>
          </w:p>
        </w:tc>
        <w:tc>
          <w:tcPr>
            <w:tcW w:w="171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4D6EB555" w14:textId="77777777">
            <w:pPr>
              <w:jc w:val="right"/>
            </w:pPr>
            <w:r>
              <w:t>5%</w:t>
            </w:r>
          </w:p>
        </w:tc>
        <w:tc>
          <w:tcPr>
            <w:tcW w:w="117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2B2F5E17" w14:textId="77777777">
            <w:pPr>
              <w:jc w:val="right"/>
            </w:pPr>
            <w:r>
              <w:t>5,000</w:t>
            </w:r>
          </w:p>
        </w:tc>
        <w:tc>
          <w:tcPr>
            <w:tcW w:w="207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53395486" w14:textId="77777777">
            <w:pPr>
              <w:jc w:val="right"/>
            </w:pPr>
            <w:r>
              <w:t>.5</w:t>
            </w:r>
          </w:p>
        </w:tc>
        <w:tc>
          <w:tcPr>
            <w:tcW w:w="117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14:paraId="596C6D0C" w14:textId="77777777">
            <w:pPr>
              <w:jc w:val="right"/>
            </w:pPr>
            <w:r>
              <w:t>$</w:t>
            </w:r>
            <w:r w:rsidR="002D6AC1">
              <w:t>11</w:t>
            </w:r>
            <w:r>
              <w:t>.00</w:t>
            </w:r>
          </w:p>
        </w:tc>
        <w:tc>
          <w:tcPr>
            <w:tcW w:w="1350" w:type="dxa"/>
            <w:tcBorders>
              <w:top w:val="single" w:sz="5" w:space="0" w:color="000000"/>
              <w:left w:val="single" w:sz="5" w:space="0" w:color="000000"/>
              <w:bottom w:val="single" w:sz="5" w:space="0" w:color="000000"/>
              <w:right w:val="single" w:sz="5" w:space="0" w:color="000000"/>
            </w:tcBorders>
            <w:tcMar>
              <w:top w:w="120" w:type="dxa"/>
              <w:left w:w="120" w:type="dxa"/>
              <w:bottom w:w="58" w:type="dxa"/>
              <w:right w:w="120" w:type="dxa"/>
            </w:tcMar>
          </w:tcPr>
          <w:p w:rsidR="003212EC" w:rsidP="002D6AC1" w14:paraId="2FA0536E" w14:textId="77777777">
            <w:pPr>
              <w:jc w:val="right"/>
            </w:pPr>
            <w:r>
              <w:t>$2</w:t>
            </w:r>
            <w:r w:rsidR="002D6AC1">
              <w:t>7</w:t>
            </w:r>
            <w:r>
              <w:t>,</w:t>
            </w:r>
            <w:r w:rsidR="002D6AC1">
              <w:t>500</w:t>
            </w:r>
            <w:r>
              <w:t>.00</w:t>
            </w:r>
          </w:p>
        </w:tc>
      </w:tr>
    </w:tbl>
    <w:p w:rsidR="003212EC" w14:paraId="7D9F8164" w14:textId="77777777"/>
    <w:p w:rsidR="003212EC" w14:paraId="6B33E657" w14:textId="77777777">
      <w:r>
        <w:t>We estimate the Federal cost to be the following:</w:t>
      </w:r>
    </w:p>
    <w:p w:rsidR="003212EC" w14:paraId="4118921D" w14:textId="77777777"/>
    <w:p w:rsidR="002D6AC1" w14:paraId="66AA3BC6" w14:textId="77777777">
      <w:pPr>
        <w:ind w:left="720"/>
      </w:pPr>
      <w:r>
        <w:t>5 percent of audits annually x 100,000 national sterilization patients = 5,000 audits</w:t>
      </w:r>
      <w:r>
        <w:t xml:space="preserve"> </w:t>
      </w:r>
    </w:p>
    <w:p w:rsidR="003212EC" w:rsidP="00BE7929" w14:paraId="2BC40195" w14:textId="77777777">
      <w:pPr>
        <w:ind w:left="720"/>
      </w:pPr>
      <w:r>
        <w:t xml:space="preserve">5,000 </w:t>
      </w:r>
      <w:r>
        <w:t xml:space="preserve">chart audits x </w:t>
      </w:r>
      <w:r>
        <w:t>.5</w:t>
      </w:r>
      <w:r>
        <w:t xml:space="preserve"> hours to complete = </w:t>
      </w:r>
      <w:r>
        <w:t>2,500</w:t>
      </w:r>
      <w:r>
        <w:t xml:space="preserve"> hours</w:t>
      </w:r>
    </w:p>
    <w:p w:rsidR="00C97B77" w:rsidP="00C97B77" w14:paraId="6D3815C4" w14:textId="77777777">
      <w:pPr>
        <w:ind w:left="720"/>
      </w:pPr>
      <w:r>
        <w:t xml:space="preserve">Total Federal annual cost = </w:t>
      </w:r>
      <w:r w:rsidR="00C40E14">
        <w:t>2,500</w:t>
      </w:r>
      <w:r>
        <w:t xml:space="preserve"> hours @ $1</w:t>
      </w:r>
      <w:r w:rsidR="00C40E14">
        <w:t>1</w:t>
      </w:r>
      <w:r>
        <w:t>.00/hour = $2</w:t>
      </w:r>
      <w:r w:rsidR="00C40E14">
        <w:t>7,5</w:t>
      </w:r>
      <w:r>
        <w:t>00.00.</w:t>
      </w:r>
    </w:p>
    <w:p w:rsidR="00C97B77" w:rsidP="00C97B77" w14:paraId="3EF3C41D" w14:textId="77777777">
      <w:pPr>
        <w:ind w:left="720"/>
      </w:pPr>
    </w:p>
    <w:p w:rsidR="003212EC" w:rsidRPr="00C97B77" w:rsidP="00C97B77" w14:paraId="135A42B5" w14:textId="798358D4">
      <w:r>
        <w:t xml:space="preserve">15. </w:t>
      </w:r>
      <w:r>
        <w:rPr>
          <w:u w:val="single"/>
        </w:rPr>
        <w:t>Explanation for Program Changes or Adjustments</w:t>
      </w:r>
    </w:p>
    <w:p w:rsidR="004307F2" w14:paraId="08BDCC56" w14:textId="77777777">
      <w:pPr>
        <w:rPr>
          <w:u w:val="single"/>
        </w:rPr>
      </w:pPr>
    </w:p>
    <w:p w:rsidR="004307F2" w:rsidRPr="004307F2" w14:paraId="7454A3A8" w14:textId="2124ED1A">
      <w:r w:rsidRPr="004307F2">
        <w:t xml:space="preserve">This is a </w:t>
      </w:r>
      <w:r w:rsidR="007201CF">
        <w:t>re</w:t>
      </w:r>
      <w:r w:rsidR="00390223">
        <w:t>newal</w:t>
      </w:r>
      <w:r w:rsidR="007201CF">
        <w:t xml:space="preserve"> </w:t>
      </w:r>
      <w:r w:rsidRPr="004307F2">
        <w:t>with no changes.</w:t>
      </w:r>
      <w:r w:rsidR="00C91D93">
        <w:t xml:space="preserve"> T</w:t>
      </w:r>
      <w:r w:rsidRPr="00C91D93" w:rsidR="00C91D93">
        <w:t>he burden has not changed from the burden shown in the current inventory.</w:t>
      </w:r>
    </w:p>
    <w:p w:rsidR="003212EC" w14:paraId="6E174882" w14:textId="77777777">
      <w:pPr>
        <w:ind w:firstLine="720"/>
        <w:rPr>
          <w:color w:val="000000"/>
          <w:u w:val="single"/>
        </w:rPr>
      </w:pPr>
    </w:p>
    <w:p w:rsidR="003212EC" w14:paraId="0E459366" w14:textId="77777777">
      <w:pPr>
        <w:rPr>
          <w:color w:val="000000"/>
        </w:rPr>
      </w:pPr>
      <w:r>
        <w:rPr>
          <w:color w:val="000000"/>
        </w:rPr>
        <w:t>16.</w:t>
      </w:r>
      <w:r>
        <w:rPr>
          <w:color w:val="000000"/>
        </w:rPr>
        <w:tab/>
      </w:r>
      <w:r>
        <w:rPr>
          <w:color w:val="000000"/>
          <w:u w:val="single"/>
        </w:rPr>
        <w:t>Plans for Tabulation and Publication and Project Time Schedule</w:t>
      </w:r>
    </w:p>
    <w:p w:rsidR="003212EC" w14:paraId="1E346063" w14:textId="77777777">
      <w:pPr>
        <w:rPr>
          <w:color w:val="000000"/>
        </w:rPr>
      </w:pPr>
    </w:p>
    <w:p w:rsidR="003212EC" w14:paraId="5A626F82" w14:textId="77777777">
      <w:pPr>
        <w:rPr>
          <w:color w:val="000000"/>
        </w:rPr>
      </w:pPr>
      <w:r>
        <w:rPr>
          <w:color w:val="000000"/>
        </w:rPr>
        <w:t>This information is not tabulated or published.</w:t>
      </w:r>
    </w:p>
    <w:p w:rsidR="003212EC" w14:paraId="0D5CBB40" w14:textId="77777777">
      <w:pPr>
        <w:rPr>
          <w:color w:val="000000"/>
        </w:rPr>
      </w:pPr>
    </w:p>
    <w:p w:rsidR="003212EC" w14:paraId="398844BE" w14:textId="77777777">
      <w:pPr>
        <w:rPr>
          <w:color w:val="000000"/>
        </w:rPr>
      </w:pPr>
      <w:r>
        <w:rPr>
          <w:color w:val="000000"/>
        </w:rPr>
        <w:t>17.</w:t>
      </w:r>
      <w:r>
        <w:rPr>
          <w:color w:val="000000"/>
        </w:rPr>
        <w:tab/>
      </w:r>
      <w:r>
        <w:rPr>
          <w:color w:val="000000"/>
          <w:u w:val="single"/>
        </w:rPr>
        <w:t>Display of Expiration Date for OMB Approval</w:t>
      </w:r>
    </w:p>
    <w:p w:rsidR="003212EC" w14:paraId="3BC1F33B" w14:textId="77777777">
      <w:pPr>
        <w:rPr>
          <w:color w:val="000000"/>
        </w:rPr>
      </w:pPr>
    </w:p>
    <w:p w:rsidR="003212EC" w14:paraId="1A9CFFD8" w14:textId="77777777">
      <w:pPr>
        <w:rPr>
          <w:color w:val="000000"/>
        </w:rPr>
      </w:pPr>
      <w:r w:rsidRPr="00651F81">
        <w:rPr>
          <w:color w:val="000000"/>
        </w:rPr>
        <w:t>The expiration date will be displayed on the information collection item.</w:t>
      </w:r>
      <w:r>
        <w:rPr>
          <w:color w:val="000000"/>
        </w:rPr>
        <w:t xml:space="preserve"> </w:t>
      </w:r>
    </w:p>
    <w:p w:rsidR="003212EC" w14:paraId="140FBA0B" w14:textId="77777777">
      <w:pPr>
        <w:rPr>
          <w:color w:val="000000"/>
        </w:rPr>
      </w:pPr>
    </w:p>
    <w:p w:rsidR="003212EC" w14:paraId="3A60F0CB" w14:textId="77777777">
      <w:pPr>
        <w:pStyle w:val="Level10"/>
        <w:widowControl/>
        <w:numPr>
          <w:ilvl w:val="0"/>
          <w:numId w:val="1"/>
        </w:numPr>
        <w:rPr>
          <w:color w:val="000000"/>
        </w:rPr>
      </w:pPr>
      <w:r>
        <w:rPr>
          <w:color w:val="000000"/>
        </w:rPr>
        <w:tab/>
      </w:r>
      <w:r>
        <w:rPr>
          <w:color w:val="000000"/>
          <w:u w:val="single"/>
        </w:rPr>
        <w:t>Exceptions to the Certification Statement</w:t>
      </w:r>
    </w:p>
    <w:p w:rsidR="003212EC" w14:paraId="34026973" w14:textId="77777777">
      <w:pPr>
        <w:rPr>
          <w:color w:val="000000"/>
        </w:rPr>
      </w:pPr>
    </w:p>
    <w:p w:rsidR="003212EC" w14:paraId="5B94221D" w14:textId="77777777">
      <w:pPr>
        <w:rPr>
          <w:color w:val="000000"/>
        </w:rPr>
      </w:pPr>
      <w:r>
        <w:rPr>
          <w:color w:val="000000"/>
        </w:rPr>
        <w:t>Not applicable.</w:t>
      </w:r>
      <w:r w:rsidR="003C03D4">
        <w:rPr>
          <w:color w:val="000000"/>
        </w:rPr>
        <w:t xml:space="preserve"> </w:t>
      </w:r>
      <w:r w:rsidR="003C03D4">
        <w:t>There are no exceptions to the certification.</w:t>
      </w:r>
    </w:p>
    <w:p w:rsidR="003212EC" w14:paraId="5CED9B5C" w14:textId="77777777">
      <w:pPr>
        <w:rPr>
          <w:color w:val="000000"/>
        </w:rPr>
      </w:pPr>
    </w:p>
    <w:p w:rsidR="00422DBA" w14:paraId="226DF6AF" w14:textId="77777777">
      <w:pPr>
        <w:rPr>
          <w:color w:val="000000"/>
        </w:rPr>
      </w:pPr>
    </w:p>
    <w:p w:rsidR="003212EC" w:rsidRPr="00040AB9" w14:paraId="6F9D5E61" w14:textId="77777777">
      <w:pPr>
        <w:rPr>
          <w:color w:val="000000"/>
        </w:rPr>
      </w:pPr>
      <w:r w:rsidRPr="00040AB9">
        <w:rPr>
          <w:color w:val="000000"/>
        </w:rPr>
        <w:t>B.  Collection of Information Employing Statistical Methods</w:t>
      </w:r>
    </w:p>
    <w:p w:rsidR="003212EC" w14:paraId="033AA208" w14:textId="77777777">
      <w:pPr>
        <w:rPr>
          <w:color w:val="000000"/>
        </w:rPr>
      </w:pPr>
    </w:p>
    <w:p w:rsidR="003212EC" w14:paraId="7B66CADE" w14:textId="77777777">
      <w:pPr>
        <w:rPr>
          <w:color w:val="000000"/>
        </w:rPr>
      </w:pPr>
      <w:r>
        <w:rPr>
          <w:color w:val="000000"/>
        </w:rPr>
        <w:t>Statistical methods are not used in this activity.</w:t>
      </w:r>
      <w:r>
        <w:rPr>
          <w:color w:val="000000"/>
        </w:rPr>
        <w:tab/>
      </w:r>
    </w:p>
    <w:p w:rsidR="003212EC" w14:paraId="3181AF2C" w14:textId="77777777">
      <w:pPr>
        <w:rPr>
          <w:color w:val="000000"/>
        </w:rPr>
      </w:pPr>
    </w:p>
    <w:p w:rsidR="003212EC" w14:paraId="5729F397" w14:textId="77777777">
      <w:pPr>
        <w:rPr>
          <w:color w:val="000000"/>
        </w:rPr>
      </w:pPr>
    </w:p>
    <w:p w:rsidR="003212EC" w14:paraId="7F72C211" w14:textId="77777777">
      <w:pPr>
        <w:rPr>
          <w:color w:val="000000"/>
        </w:rPr>
      </w:pPr>
    </w:p>
    <w:p w:rsidR="003212EC" w14:paraId="708BFAB0" w14:textId="77777777">
      <w:pPr>
        <w:rPr>
          <w:color w:val="000000"/>
        </w:rPr>
      </w:pPr>
    </w:p>
    <w:p w:rsidR="003212EC" w14:paraId="451D1D29" w14:textId="77777777">
      <w:pPr>
        <w:spacing w:line="0" w:lineRule="atLeast"/>
      </w:pPr>
      <w:r>
        <w:rPr>
          <w:color w:val="000000"/>
        </w:rPr>
        <w:tab/>
      </w:r>
      <w:r>
        <w:rPr>
          <w:color w:val="000000"/>
        </w:rPr>
        <w:tab/>
      </w:r>
      <w:r>
        <w:rPr>
          <w:color w:val="000000"/>
        </w:rPr>
        <w:tab/>
      </w:r>
      <w:r>
        <w:rPr>
          <w:color w:val="000000"/>
        </w:rPr>
        <w:tab/>
      </w:r>
    </w:p>
    <w:sectPr>
      <w:footerReference w:type="even" r:id="rId6"/>
      <w:footerReference w:type="default" r:id="rId7"/>
      <w:type w:val="continuous"/>
      <w:pgSz w:w="12240" w:h="15840"/>
      <w:pgMar w:top="1829" w:right="1440" w:bottom="1440" w:left="1440" w:header="1354"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12EC" w14:paraId="69A670EF" w14:textId="77777777">
    <w:pPr>
      <w:spacing w:line="240" w:lineRule="exact"/>
      <w:rPr>
        <w:rFonts w:ascii="Courier" w:hAnsi="Courier"/>
      </w:rPr>
    </w:pPr>
  </w:p>
  <w:p w:rsidR="003212EC" w14:paraId="31477A6F" w14:textId="77777777">
    <w:pPr>
      <w:framePr w:w="9360" w:h="548" w:hRule="exact" w:wrap="notBeside" w:vAnchor="page" w:hAnchor="text" w:y="14112"/>
      <w:spacing w:line="240" w:lineRule="exact"/>
      <w:jc w:val="center"/>
      <w:rPr>
        <w:rFonts w:ascii="Courier" w:hAnsi="Courier"/>
      </w:rPr>
    </w:pPr>
    <w:r>
      <w:t>-</w:t>
    </w:r>
    <w:r>
      <w:fldChar w:fldCharType="begin"/>
    </w:r>
    <w:r>
      <w:instrText>PAGE</w:instrText>
    </w:r>
    <w:r>
      <w:fldChar w:fldCharType="separate"/>
    </w:r>
    <w:r>
      <w:t>XXX</w:t>
    </w:r>
    <w:r>
      <w:fldChar w:fldCharType="end"/>
    </w:r>
    <w:r>
      <w:t>-</w:t>
    </w:r>
  </w:p>
  <w:p w:rsidR="003212EC" w14:paraId="1E30C699" w14:textId="77777777">
    <w:pPr>
      <w:framePr w:w="9360" w:h="548" w:hRule="exact" w:wrap="notBeside" w:vAnchor="page" w:hAnchor="text" w:y="14112"/>
      <w:spacing w:line="0" w:lineRule="atLeast"/>
      <w:jc w:val="center"/>
      <w:rPr>
        <w:rFonts w:ascii="Courier" w:hAnsi="Courier"/>
        <w:vanish/>
      </w:rPr>
    </w:pPr>
  </w:p>
  <w:p w:rsidR="003212EC" w14:paraId="503F9FFE" w14:textId="77777777">
    <w:pPr>
      <w:spacing w:line="240" w:lineRule="exact"/>
      <w:rPr>
        <w:rFonts w:ascii="Courier" w:hAnsi="Couri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12EC" w14:paraId="25B46DF1" w14:textId="77777777">
    <w:pPr>
      <w:spacing w:line="240" w:lineRule="exact"/>
      <w:rPr>
        <w:rFonts w:ascii="Courier" w:hAnsi="Courier"/>
      </w:rPr>
    </w:pPr>
  </w:p>
  <w:p w:rsidR="003212EC" w14:paraId="15EA8CB9" w14:textId="77777777">
    <w:pPr>
      <w:framePr w:w="9360" w:h="548" w:hRule="exact" w:wrap="notBeside" w:vAnchor="page" w:hAnchor="text" w:y="14112"/>
      <w:spacing w:line="240" w:lineRule="exact"/>
      <w:jc w:val="center"/>
      <w:rPr>
        <w:rFonts w:ascii="Courier" w:hAnsi="Courier"/>
      </w:rPr>
    </w:pPr>
    <w:r>
      <w:t>-</w:t>
    </w:r>
    <w:r>
      <w:fldChar w:fldCharType="begin"/>
    </w:r>
    <w:r>
      <w:instrText>PAGE</w:instrText>
    </w:r>
    <w:r>
      <w:fldChar w:fldCharType="separate"/>
    </w:r>
    <w:r>
      <w:t>XXX</w:t>
    </w:r>
    <w:r>
      <w:fldChar w:fldCharType="end"/>
    </w:r>
    <w:r>
      <w:t>-</w:t>
    </w:r>
  </w:p>
  <w:p w:rsidR="003212EC" w14:paraId="62254456" w14:textId="77777777">
    <w:pPr>
      <w:framePr w:w="9360" w:h="548" w:hRule="exact" w:wrap="notBeside" w:vAnchor="page" w:hAnchor="text" w:y="14112"/>
      <w:spacing w:line="240" w:lineRule="exact"/>
      <w:jc w:val="center"/>
      <w:rPr>
        <w:rFonts w:ascii="Courier" w:hAnsi="Courier"/>
        <w:vanish/>
      </w:rPr>
    </w:pPr>
  </w:p>
  <w:p w:rsidR="003212EC" w14:paraId="4ABB7ABF" w14:textId="77777777">
    <w:pPr>
      <w:spacing w:line="0" w:lineRule="atLeast"/>
      <w:rPr>
        <w:rFonts w:ascii="Courier" w:hAnsi="Courier"/>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1"/>
    <w:lvl w:ilvl="0">
      <w:start w:val="18"/>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1">
    <w:nsid w:val="2C1B4FB5"/>
    <w:multiLevelType w:val="hybridMultilevel"/>
    <w:tmpl w:val="179C2CA8"/>
    <w:lvl w:ilvl="0">
      <w:start w:val="3"/>
      <w:numFmt w:val="decimal"/>
      <w:lvlText w:val="%1."/>
      <w:lvlJc w:val="left"/>
      <w:pPr>
        <w:tabs>
          <w:tab w:val="num" w:pos="720"/>
        </w:tabs>
        <w:ind w:left="720" w:hanging="720"/>
      </w:pPr>
      <w:rPr>
        <w:rFonts w:hint="default"/>
        <w:u w:val="none"/>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num w:numId="1" w16cid:durableId="1640918949">
    <w:abstractNumId w:val="0"/>
  </w:num>
  <w:num w:numId="2" w16cid:durableId="12421828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3895"/>
    <w:rsid w:val="00040AB9"/>
    <w:rsid w:val="00043B0D"/>
    <w:rsid w:val="00044582"/>
    <w:rsid w:val="00053B27"/>
    <w:rsid w:val="0006024E"/>
    <w:rsid w:val="00092831"/>
    <w:rsid w:val="000E1763"/>
    <w:rsid w:val="000E5B27"/>
    <w:rsid w:val="000F1762"/>
    <w:rsid w:val="000F652D"/>
    <w:rsid w:val="00123A24"/>
    <w:rsid w:val="0013596D"/>
    <w:rsid w:val="00160568"/>
    <w:rsid w:val="00172278"/>
    <w:rsid w:val="001866BD"/>
    <w:rsid w:val="00194659"/>
    <w:rsid w:val="00197BF1"/>
    <w:rsid w:val="001E7529"/>
    <w:rsid w:val="0020430E"/>
    <w:rsid w:val="0024521B"/>
    <w:rsid w:val="00266FED"/>
    <w:rsid w:val="002743F4"/>
    <w:rsid w:val="00280A3A"/>
    <w:rsid w:val="00281F9E"/>
    <w:rsid w:val="00285177"/>
    <w:rsid w:val="002C4902"/>
    <w:rsid w:val="002D6AC1"/>
    <w:rsid w:val="003212EC"/>
    <w:rsid w:val="0036091A"/>
    <w:rsid w:val="003623E1"/>
    <w:rsid w:val="00390223"/>
    <w:rsid w:val="003B55E5"/>
    <w:rsid w:val="003C03D4"/>
    <w:rsid w:val="00414F84"/>
    <w:rsid w:val="00422DBA"/>
    <w:rsid w:val="004307F2"/>
    <w:rsid w:val="00435C3C"/>
    <w:rsid w:val="00453006"/>
    <w:rsid w:val="00465F62"/>
    <w:rsid w:val="004713C4"/>
    <w:rsid w:val="004919DD"/>
    <w:rsid w:val="004F6F8D"/>
    <w:rsid w:val="0050489F"/>
    <w:rsid w:val="005156BF"/>
    <w:rsid w:val="00516469"/>
    <w:rsid w:val="0052128D"/>
    <w:rsid w:val="00523260"/>
    <w:rsid w:val="00544C10"/>
    <w:rsid w:val="00544EE2"/>
    <w:rsid w:val="005607F6"/>
    <w:rsid w:val="0056696B"/>
    <w:rsid w:val="00570B6B"/>
    <w:rsid w:val="0057523E"/>
    <w:rsid w:val="00584FB2"/>
    <w:rsid w:val="0059755E"/>
    <w:rsid w:val="005C40D4"/>
    <w:rsid w:val="005D3753"/>
    <w:rsid w:val="00602700"/>
    <w:rsid w:val="00651F81"/>
    <w:rsid w:val="00652FCB"/>
    <w:rsid w:val="00662AA1"/>
    <w:rsid w:val="006877A3"/>
    <w:rsid w:val="00693A0E"/>
    <w:rsid w:val="006A00D9"/>
    <w:rsid w:val="006B71C6"/>
    <w:rsid w:val="006E2864"/>
    <w:rsid w:val="006E625A"/>
    <w:rsid w:val="007201CF"/>
    <w:rsid w:val="00723221"/>
    <w:rsid w:val="007C2C82"/>
    <w:rsid w:val="007D6B9E"/>
    <w:rsid w:val="00856AB5"/>
    <w:rsid w:val="00881160"/>
    <w:rsid w:val="008851C2"/>
    <w:rsid w:val="008A6D49"/>
    <w:rsid w:val="008A7508"/>
    <w:rsid w:val="00930D61"/>
    <w:rsid w:val="00990CFB"/>
    <w:rsid w:val="00996CF4"/>
    <w:rsid w:val="009D4066"/>
    <w:rsid w:val="009F46E3"/>
    <w:rsid w:val="00A02F00"/>
    <w:rsid w:val="00A13603"/>
    <w:rsid w:val="00A5754C"/>
    <w:rsid w:val="00A749FD"/>
    <w:rsid w:val="00AB552B"/>
    <w:rsid w:val="00AC2764"/>
    <w:rsid w:val="00AF2DE7"/>
    <w:rsid w:val="00B00D65"/>
    <w:rsid w:val="00B03895"/>
    <w:rsid w:val="00B419E5"/>
    <w:rsid w:val="00BD4531"/>
    <w:rsid w:val="00BE364B"/>
    <w:rsid w:val="00BE7929"/>
    <w:rsid w:val="00BF3B8D"/>
    <w:rsid w:val="00C034FA"/>
    <w:rsid w:val="00C05EFD"/>
    <w:rsid w:val="00C240E0"/>
    <w:rsid w:val="00C40E14"/>
    <w:rsid w:val="00C91D93"/>
    <w:rsid w:val="00C97543"/>
    <w:rsid w:val="00C97B77"/>
    <w:rsid w:val="00CF0D9A"/>
    <w:rsid w:val="00CF4A9B"/>
    <w:rsid w:val="00D40C5F"/>
    <w:rsid w:val="00D52F66"/>
    <w:rsid w:val="00D56918"/>
    <w:rsid w:val="00D819DB"/>
    <w:rsid w:val="00DB1F4A"/>
    <w:rsid w:val="00DE7BE4"/>
    <w:rsid w:val="00E0196D"/>
    <w:rsid w:val="00E30754"/>
    <w:rsid w:val="00E31B81"/>
    <w:rsid w:val="00E5115D"/>
    <w:rsid w:val="00E65B86"/>
    <w:rsid w:val="00EA2AF5"/>
    <w:rsid w:val="00EA664A"/>
    <w:rsid w:val="00EC36D1"/>
    <w:rsid w:val="00ED3786"/>
    <w:rsid w:val="00ED42D6"/>
    <w:rsid w:val="00ED54B1"/>
    <w:rsid w:val="00F15080"/>
    <w:rsid w:val="00F54EF9"/>
    <w:rsid w:val="00FB1BA8"/>
    <w:rsid w:val="00FC6F55"/>
  </w:rsids>
  <w:docVars>
    <w:docVar w:name="__Grammarly_42___1" w:val="H4sIAAAAAAAEAKtWcslP9kxRslIyNDY2NzY1NTezNLYwMDAzMzNU0lEKTi0uzszPAykwrAUA56KNy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A079A72"/>
  <w15:chartTrackingRefBased/>
  <w15:docId w15:val="{6C7F66C6-E1B1-462C-9159-EA33AD092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_level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pPr>
  </w:style>
  <w:style w:type="paragraph" w:customStyle="1" w:styleId="level2">
    <w:name w:val="_level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style>
  <w:style w:type="paragraph" w:customStyle="1" w:styleId="level3">
    <w:name w:val="_level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360"/>
    </w:pPr>
  </w:style>
  <w:style w:type="paragraph" w:customStyle="1" w:styleId="level4">
    <w:name w:val="_level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360"/>
    </w:pPr>
  </w:style>
  <w:style w:type="paragraph" w:customStyle="1" w:styleId="level5">
    <w:name w:val="_level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0" w:hanging="360"/>
    </w:pPr>
  </w:style>
  <w:style w:type="paragraph" w:customStyle="1" w:styleId="level6">
    <w:name w:val="_level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360"/>
    </w:pPr>
  </w:style>
  <w:style w:type="paragraph" w:customStyle="1" w:styleId="level7">
    <w:name w:val="_level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520" w:hanging="360"/>
    </w:pPr>
  </w:style>
  <w:style w:type="paragraph" w:customStyle="1" w:styleId="level8">
    <w:name w:val="_level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360"/>
    </w:pPr>
  </w:style>
  <w:style w:type="paragraph" w:customStyle="1" w:styleId="Level9">
    <w:name w:val="Level 9"/>
    <w:basedOn w:val="Normal"/>
    <w:pPr>
      <w:widowControl w:val="0"/>
    </w:pPr>
    <w:rPr>
      <w:b/>
    </w:rPr>
  </w:style>
  <w:style w:type="paragraph" w:customStyle="1" w:styleId="level90">
    <w:name w:val="_level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240" w:hanging="360"/>
    </w:pPr>
  </w:style>
  <w:style w:type="paragraph" w:customStyle="1" w:styleId="levsl1">
    <w:name w:val="_levsl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pPr>
  </w:style>
  <w:style w:type="paragraph" w:customStyle="1" w:styleId="levsl2">
    <w:name w:val="_levsl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style>
  <w:style w:type="paragraph" w:customStyle="1" w:styleId="levsl3">
    <w:name w:val="_levsl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360"/>
    </w:pPr>
  </w:style>
  <w:style w:type="paragraph" w:customStyle="1" w:styleId="levsl4">
    <w:name w:val="_levsl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360"/>
    </w:pPr>
  </w:style>
  <w:style w:type="paragraph" w:customStyle="1" w:styleId="levsl5">
    <w:name w:val="_levsl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0" w:hanging="360"/>
    </w:pPr>
  </w:style>
  <w:style w:type="paragraph" w:customStyle="1" w:styleId="levsl6">
    <w:name w:val="_levsl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360"/>
    </w:pPr>
  </w:style>
  <w:style w:type="paragraph" w:customStyle="1" w:styleId="levsl7">
    <w:name w:val="_levsl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520" w:hanging="360"/>
    </w:pPr>
  </w:style>
  <w:style w:type="paragraph" w:customStyle="1" w:styleId="levsl8">
    <w:name w:val="_levsl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360"/>
    </w:pPr>
  </w:style>
  <w:style w:type="paragraph" w:customStyle="1" w:styleId="levsl9">
    <w:name w:val="_levsl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240" w:hanging="360"/>
    </w:pPr>
  </w:style>
  <w:style w:type="paragraph" w:customStyle="1" w:styleId="levnl1">
    <w:name w:val="_levnl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pPr>
  </w:style>
  <w:style w:type="paragraph" w:customStyle="1" w:styleId="levnl2">
    <w:name w:val="_levnl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style>
  <w:style w:type="paragraph" w:customStyle="1" w:styleId="levnl3">
    <w:name w:val="_levnl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360"/>
    </w:pPr>
  </w:style>
  <w:style w:type="paragraph" w:customStyle="1" w:styleId="levnl4">
    <w:name w:val="_levnl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360"/>
    </w:pPr>
  </w:style>
  <w:style w:type="paragraph" w:customStyle="1" w:styleId="levnl5">
    <w:name w:val="_levnl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0" w:hanging="360"/>
    </w:pPr>
  </w:style>
  <w:style w:type="paragraph" w:customStyle="1" w:styleId="levnl6">
    <w:name w:val="_levnl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360"/>
    </w:pPr>
  </w:style>
  <w:style w:type="paragraph" w:customStyle="1" w:styleId="levnl7">
    <w:name w:val="_levnl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520" w:hanging="360"/>
    </w:pPr>
  </w:style>
  <w:style w:type="paragraph" w:customStyle="1" w:styleId="levnl8">
    <w:name w:val="_levnl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360"/>
    </w:pPr>
  </w:style>
  <w:style w:type="paragraph" w:customStyle="1" w:styleId="levnl9">
    <w:name w:val="_levnl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240" w:hanging="360"/>
    </w:pPr>
  </w:style>
  <w:style w:type="character" w:customStyle="1" w:styleId="DefaultPara">
    <w:name w:val="Default Para"/>
    <w:rPr>
      <w:sz w:val="20"/>
    </w:rPr>
  </w:style>
  <w:style w:type="character" w:customStyle="1" w:styleId="FootnoteRef">
    <w:name w:val="Footnote Ref"/>
    <w:basedOn w:val="DefaultParagraphFont"/>
  </w:style>
  <w:style w:type="paragraph" w:customStyle="1" w:styleId="Level10">
    <w:name w:val="Level 1"/>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720"/>
    </w:p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pPr>
      <w:widowControl w:val="0"/>
      <w:tabs>
        <w:tab w:val="left" w:pos="5040"/>
        <w:tab w:val="left" w:pos="5760"/>
        <w:tab w:val="left" w:pos="6480"/>
        <w:tab w:val="left" w:pos="7200"/>
        <w:tab w:val="left" w:pos="7920"/>
      </w:tabs>
      <w:ind w:left="5040"/>
    </w:pPr>
  </w:style>
  <w:style w:type="paragraph" w:customStyle="1" w:styleId="19">
    <w:name w:val="_19"/>
    <w:basedOn w:val="Normal"/>
    <w:pPr>
      <w:widowControl w:val="0"/>
      <w:tabs>
        <w:tab w:val="left" w:pos="5760"/>
        <w:tab w:val="left" w:pos="6480"/>
        <w:tab w:val="left" w:pos="7200"/>
        <w:tab w:val="left" w:pos="7920"/>
      </w:tabs>
      <w:ind w:left="5760"/>
    </w:pPr>
  </w:style>
  <w:style w:type="paragraph" w:customStyle="1" w:styleId="18">
    <w:name w:val="_18"/>
    <w:basedOn w:val="Normal"/>
    <w:pPr>
      <w:widowControl w:val="0"/>
      <w:tabs>
        <w:tab w:val="left" w:pos="6480"/>
        <w:tab w:val="left" w:pos="7200"/>
        <w:tab w:val="left" w:pos="792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pPr>
      <w:widowControl w:val="0"/>
      <w:tabs>
        <w:tab w:val="left" w:pos="5040"/>
        <w:tab w:val="left" w:pos="5760"/>
        <w:tab w:val="left" w:pos="6480"/>
        <w:tab w:val="left" w:pos="7200"/>
        <w:tab w:val="left" w:pos="7920"/>
      </w:tabs>
      <w:ind w:left="5040"/>
    </w:pPr>
  </w:style>
  <w:style w:type="paragraph" w:customStyle="1" w:styleId="10">
    <w:name w:val="_10"/>
    <w:basedOn w:val="Normal"/>
    <w:pPr>
      <w:widowControl w:val="0"/>
      <w:tabs>
        <w:tab w:val="left" w:pos="5760"/>
        <w:tab w:val="left" w:pos="6480"/>
        <w:tab w:val="left" w:pos="7200"/>
        <w:tab w:val="left" w:pos="7920"/>
      </w:tabs>
      <w:ind w:left="5760"/>
    </w:pPr>
  </w:style>
  <w:style w:type="paragraph" w:customStyle="1" w:styleId="9">
    <w:name w:val="_9"/>
    <w:basedOn w:val="Normal"/>
    <w:pPr>
      <w:widowControl w:val="0"/>
      <w:tabs>
        <w:tab w:val="left" w:pos="6480"/>
        <w:tab w:val="left" w:pos="7200"/>
        <w:tab w:val="left" w:pos="792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pPr>
      <w:widowControl w:val="0"/>
      <w:tabs>
        <w:tab w:val="left" w:pos="5040"/>
        <w:tab w:val="left" w:pos="5760"/>
        <w:tab w:val="left" w:pos="6480"/>
        <w:tab w:val="left" w:pos="7200"/>
        <w:tab w:val="left" w:pos="7920"/>
      </w:tabs>
      <w:ind w:left="5040"/>
    </w:pPr>
  </w:style>
  <w:style w:type="paragraph" w:customStyle="1" w:styleId="1">
    <w:name w:val="_1"/>
    <w:basedOn w:val="Normal"/>
    <w:pPr>
      <w:widowControl w:val="0"/>
      <w:tabs>
        <w:tab w:val="left" w:pos="5760"/>
        <w:tab w:val="left" w:pos="6480"/>
        <w:tab w:val="left" w:pos="7200"/>
        <w:tab w:val="left" w:pos="7920"/>
      </w:tabs>
      <w:ind w:left="5760"/>
    </w:pPr>
  </w:style>
  <w:style w:type="paragraph" w:customStyle="1" w:styleId="a">
    <w:name w:val="_"/>
    <w:basedOn w:val="Normal"/>
    <w:pPr>
      <w:widowControl w:val="0"/>
      <w:tabs>
        <w:tab w:val="left" w:pos="6480"/>
        <w:tab w:val="left" w:pos="7200"/>
        <w:tab w:val="left" w:pos="7920"/>
      </w:tabs>
      <w:ind w:left="6480"/>
    </w:pPr>
  </w:style>
  <w:style w:type="paragraph" w:customStyle="1" w:styleId="Level100">
    <w:name w:val="Level 1_0"/>
    <w:basedOn w:val="Normal"/>
  </w:style>
  <w:style w:type="paragraph" w:customStyle="1" w:styleId="Level20">
    <w:name w:val="Level 2"/>
    <w:basedOn w:val="Normal"/>
  </w:style>
  <w:style w:type="paragraph" w:customStyle="1" w:styleId="Level30">
    <w:name w:val="Level 3"/>
    <w:basedOn w:val="Normal"/>
  </w:style>
  <w:style w:type="paragraph" w:customStyle="1" w:styleId="Level40">
    <w:name w:val="Level 4"/>
    <w:basedOn w:val="Normal"/>
  </w:style>
  <w:style w:type="paragraph" w:customStyle="1" w:styleId="Level50">
    <w:name w:val="Level 5"/>
    <w:basedOn w:val="Normal"/>
  </w:style>
  <w:style w:type="paragraph" w:customStyle="1" w:styleId="Level60">
    <w:name w:val="Level 6"/>
    <w:basedOn w:val="Normal"/>
  </w:style>
  <w:style w:type="paragraph" w:customStyle="1" w:styleId="Level70">
    <w:name w:val="Level 7"/>
    <w:basedOn w:val="Normal"/>
  </w:style>
  <w:style w:type="paragraph" w:customStyle="1" w:styleId="Level80">
    <w:name w:val="Level 8"/>
    <w:basedOn w:val="Normal"/>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rPr>
  </w:style>
  <w:style w:type="paragraph" w:styleId="CommentSubject">
    <w:name w:val="annotation subject"/>
    <w:basedOn w:val="CommentText"/>
    <w:next w:val="CommentText"/>
    <w:semiHidden/>
    <w:rPr>
      <w:b/>
      <w:bCs/>
    </w:rPr>
  </w:style>
  <w:style w:type="paragraph" w:styleId="BodyTextIndent">
    <w:name w:val="Body Text Indent"/>
    <w:basedOn w:val="Normal"/>
    <w:link w:val="BodyTextIndentChar"/>
    <w:rsid w:val="0052128D"/>
    <w:pPr>
      <w:widowControl w:val="0"/>
      <w:autoSpaceDE w:val="0"/>
      <w:autoSpaceDN w:val="0"/>
      <w:adjustRightInd w:val="0"/>
      <w:ind w:left="720"/>
    </w:pPr>
    <w:rPr>
      <w:rFonts w:ascii="Baskerville Old Face" w:hAnsi="Baskerville Old Face"/>
      <w:szCs w:val="24"/>
    </w:rPr>
  </w:style>
  <w:style w:type="character" w:customStyle="1" w:styleId="BodyTextIndentChar">
    <w:name w:val="Body Text Indent Char"/>
    <w:link w:val="BodyTextIndent"/>
    <w:rsid w:val="0052128D"/>
    <w:rPr>
      <w:rFonts w:ascii="Baskerville Old Face" w:hAnsi="Baskerville Old Face"/>
      <w:sz w:val="24"/>
      <w:szCs w:val="24"/>
    </w:rPr>
  </w:style>
  <w:style w:type="character" w:styleId="FootnoteReference">
    <w:name w:val="footnote reference"/>
    <w:rsid w:val="00ED3786"/>
  </w:style>
  <w:style w:type="paragraph" w:styleId="FootnoteText">
    <w:name w:val="footnote text"/>
    <w:basedOn w:val="Normal"/>
    <w:link w:val="FootnoteTextChar"/>
    <w:rsid w:val="00ED3786"/>
    <w:pPr>
      <w:widowControl w:val="0"/>
      <w:autoSpaceDE w:val="0"/>
      <w:autoSpaceDN w:val="0"/>
      <w:adjustRightInd w:val="0"/>
    </w:pPr>
    <w:rPr>
      <w:sz w:val="20"/>
    </w:rPr>
  </w:style>
  <w:style w:type="character" w:customStyle="1" w:styleId="FootnoteTextChar">
    <w:name w:val="Footnote Text Char"/>
    <w:basedOn w:val="DefaultParagraphFont"/>
    <w:link w:val="FootnoteText"/>
    <w:rsid w:val="00ED3786"/>
  </w:style>
  <w:style w:type="character" w:styleId="Hyperlink">
    <w:name w:val="Hyperlink"/>
    <w:rsid w:val="00422DBA"/>
    <w:rPr>
      <w:color w:val="0563C1"/>
      <w:u w:val="single"/>
    </w:rPr>
  </w:style>
  <w:style w:type="character" w:styleId="UnresolvedMention">
    <w:name w:val="Unresolved Mention"/>
    <w:uiPriority w:val="99"/>
    <w:semiHidden/>
    <w:unhideWhenUsed/>
    <w:rsid w:val="00422DBA"/>
    <w:rPr>
      <w:color w:val="605E5C"/>
      <w:shd w:val="clear" w:color="auto" w:fill="E1DFDD"/>
    </w:rPr>
  </w:style>
  <w:style w:type="character" w:customStyle="1" w:styleId="CommentTextChar">
    <w:name w:val="Comment Text Char"/>
    <w:link w:val="CommentText"/>
    <w:uiPriority w:val="99"/>
    <w:rsid w:val="001946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Ciara.Davis@hhs.gov" TargetMode="Externa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D78E0-05E0-4E13-A604-008CC6DD7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7</Pages>
  <Words>1575</Words>
  <Characters>946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Supporting Statement for Information Collection Requirements</vt:lpstr>
    </vt:vector>
  </TitlesOfParts>
  <Company>ITSC</Company>
  <LinksUpToDate>false</LinksUpToDate>
  <CharactersWithSpaces>1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Information Collection Requirements</dc:title>
  <dc:creator>pamela.kania</dc:creator>
  <cp:lastModifiedBy>Rice, Tara (HHS/OPHS)</cp:lastModifiedBy>
  <cp:revision>27</cp:revision>
  <cp:lastPrinted>2009-10-21T17:59:00Z</cp:lastPrinted>
  <dcterms:created xsi:type="dcterms:W3CDTF">2024-10-16T19:32:00Z</dcterms:created>
  <dcterms:modified xsi:type="dcterms:W3CDTF">2025-01-21T17:18:00Z</dcterms:modified>
</cp:coreProperties>
</file>